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AC6B0" w14:textId="43400277" w:rsidR="008413EE" w:rsidRPr="00AF2E5C" w:rsidRDefault="008413EE">
      <w:pPr>
        <w:pStyle w:val="a7"/>
        <w:rPr>
          <w:rFonts w:ascii="BIZ UDPゴシック" w:eastAsia="BIZ UDPゴシック" w:hAnsi="BIZ UDPゴシック"/>
        </w:rPr>
      </w:pPr>
      <w:r w:rsidRPr="00AF2E5C">
        <w:rPr>
          <w:rFonts w:ascii="BIZ UDPゴシック" w:eastAsia="BIZ UDPゴシック" w:hAnsi="BIZ UDPゴシック" w:hint="eastAsia"/>
        </w:rPr>
        <w:t>タイトルは</w:t>
      </w:r>
      <w:r w:rsidR="00E24EDE">
        <w:rPr>
          <w:rFonts w:ascii="BIZ UDPゴシック" w:eastAsia="BIZ UDPゴシック" w:hAnsi="BIZ UDPゴシック" w:hint="eastAsia"/>
        </w:rPr>
        <w:t>B</w:t>
      </w:r>
      <w:r w:rsidR="00E24EDE">
        <w:rPr>
          <w:rFonts w:ascii="BIZ UDPゴシック" w:eastAsia="BIZ UDPゴシック" w:hAnsi="BIZ UDPゴシック"/>
        </w:rPr>
        <w:t>IZ UDP</w:t>
      </w:r>
      <w:r w:rsidRPr="00AF2E5C">
        <w:rPr>
          <w:rFonts w:ascii="BIZ UDPゴシック" w:eastAsia="BIZ UDPゴシック" w:hAnsi="BIZ UDPゴシック" w:hint="eastAsia"/>
        </w:rPr>
        <w:t>ゴシック体</w:t>
      </w:r>
      <w:r w:rsidR="000F5F54">
        <w:rPr>
          <w:rFonts w:ascii="BIZ UDPゴシック" w:eastAsia="BIZ UDPゴシック" w:hAnsi="BIZ UDPゴシック" w:hint="eastAsia"/>
        </w:rPr>
        <w:t>，</w:t>
      </w:r>
      <w:r w:rsidRPr="00AF2E5C">
        <w:rPr>
          <w:rFonts w:ascii="BIZ UDPゴシック" w:eastAsia="BIZ UDPゴシック" w:hAnsi="BIZ UDPゴシック" w:hint="eastAsia"/>
        </w:rPr>
        <w:t>14P</w:t>
      </w:r>
      <w:r w:rsidR="000F5F54">
        <w:rPr>
          <w:rFonts w:ascii="BIZ UDPゴシック" w:eastAsia="BIZ UDPゴシック" w:hAnsi="BIZ UDPゴシック" w:hint="eastAsia"/>
        </w:rPr>
        <w:t>，</w:t>
      </w:r>
      <w:r w:rsidRPr="00AF2E5C">
        <w:rPr>
          <w:rFonts w:ascii="BIZ UDPゴシック" w:eastAsia="BIZ UDPゴシック" w:hAnsi="BIZ UDPゴシック" w:hint="eastAsia"/>
        </w:rPr>
        <w:t>太字</w:t>
      </w:r>
      <w:r w:rsidR="000F5F54">
        <w:rPr>
          <w:rFonts w:ascii="BIZ UDPゴシック" w:eastAsia="BIZ UDPゴシック" w:hAnsi="BIZ UDPゴシック" w:hint="eastAsia"/>
        </w:rPr>
        <w:t>，</w:t>
      </w:r>
      <w:r w:rsidRPr="00AF2E5C">
        <w:rPr>
          <w:rFonts w:ascii="BIZ UDPゴシック" w:eastAsia="BIZ UDPゴシック" w:hAnsi="BIZ UDPゴシック" w:hint="eastAsia"/>
        </w:rPr>
        <w:t>中央揃え</w:t>
      </w:r>
    </w:p>
    <w:p w14:paraId="73952441" w14:textId="656BF62C" w:rsidR="008413EE" w:rsidRPr="00AF2E5C" w:rsidRDefault="00AF2E5C">
      <w:pPr>
        <w:pStyle w:val="a8"/>
        <w:rPr>
          <w:rFonts w:ascii="BIZ UDPゴシック" w:eastAsia="BIZ UDPゴシック" w:hAnsi="BIZ UDPゴシック"/>
        </w:rPr>
      </w:pPr>
      <w:r>
        <w:rPr>
          <w:rFonts w:ascii="BIZ UDPゴシック" w:eastAsia="BIZ UDPゴシック" w:hAnsi="BIZ UDPゴシック" w:hint="eastAsia"/>
        </w:rPr>
        <w:t>—</w:t>
      </w:r>
      <w:r w:rsidR="008413EE" w:rsidRPr="00AF2E5C">
        <w:rPr>
          <w:rFonts w:ascii="BIZ UDPゴシック" w:eastAsia="BIZ UDPゴシック" w:hAnsi="BIZ UDPゴシック" w:hint="eastAsia"/>
        </w:rPr>
        <w:t>サブタイトルは</w:t>
      </w:r>
      <w:r w:rsidR="000F5F54">
        <w:rPr>
          <w:rFonts w:ascii="BIZ UDPゴシック" w:eastAsia="BIZ UDPゴシック" w:hAnsi="BIZ UDPゴシック" w:hint="eastAsia"/>
        </w:rPr>
        <w:t>，</w:t>
      </w:r>
      <w:r w:rsidR="00E24EDE">
        <w:rPr>
          <w:rFonts w:ascii="BIZ UDPゴシック" w:eastAsia="BIZ UDPゴシック" w:hAnsi="BIZ UDPゴシック" w:hint="eastAsia"/>
        </w:rPr>
        <w:t>B</w:t>
      </w:r>
      <w:r w:rsidR="00E24EDE">
        <w:rPr>
          <w:rFonts w:ascii="BIZ UDPゴシック" w:eastAsia="BIZ UDPゴシック" w:hAnsi="BIZ UDPゴシック"/>
        </w:rPr>
        <w:t>IZ UDP</w:t>
      </w:r>
      <w:r w:rsidR="008413EE" w:rsidRPr="00AF2E5C">
        <w:rPr>
          <w:rFonts w:ascii="BIZ UDPゴシック" w:eastAsia="BIZ UDPゴシック" w:hAnsi="BIZ UDPゴシック" w:hint="eastAsia"/>
        </w:rPr>
        <w:t>ゴシック体</w:t>
      </w:r>
      <w:r w:rsidR="000F5F54">
        <w:rPr>
          <w:rFonts w:ascii="BIZ UDPゴシック" w:eastAsia="BIZ UDPゴシック" w:hAnsi="BIZ UDPゴシック" w:hint="eastAsia"/>
        </w:rPr>
        <w:t>，</w:t>
      </w:r>
      <w:r w:rsidR="008413EE" w:rsidRPr="00AF2E5C">
        <w:rPr>
          <w:rFonts w:ascii="BIZ UDPゴシック" w:eastAsia="BIZ UDPゴシック" w:hAnsi="BIZ UDPゴシック" w:hint="eastAsia"/>
        </w:rPr>
        <w:t>12P</w:t>
      </w:r>
      <w:r w:rsidR="000F5F54">
        <w:rPr>
          <w:rFonts w:ascii="BIZ UDPゴシック" w:eastAsia="BIZ UDPゴシック" w:hAnsi="BIZ UDPゴシック" w:hint="eastAsia"/>
        </w:rPr>
        <w:t>，</w:t>
      </w:r>
      <w:r w:rsidR="008413EE" w:rsidRPr="00AF2E5C">
        <w:rPr>
          <w:rFonts w:ascii="BIZ UDPゴシック" w:eastAsia="BIZ UDPゴシック" w:hAnsi="BIZ UDPゴシック" w:hint="eastAsia"/>
        </w:rPr>
        <w:t>太字</w:t>
      </w:r>
      <w:r w:rsidR="000F5F54">
        <w:rPr>
          <w:rFonts w:ascii="BIZ UDPゴシック" w:eastAsia="BIZ UDPゴシック" w:hAnsi="BIZ UDPゴシック" w:hint="eastAsia"/>
        </w:rPr>
        <w:t>，</w:t>
      </w:r>
      <w:r w:rsidR="008413EE" w:rsidRPr="00AF2E5C">
        <w:rPr>
          <w:rFonts w:ascii="BIZ UDPゴシック" w:eastAsia="BIZ UDPゴシック" w:hAnsi="BIZ UDPゴシック" w:hint="eastAsia"/>
        </w:rPr>
        <w:t>中央揃え</w:t>
      </w:r>
      <w:r>
        <w:rPr>
          <w:rFonts w:ascii="BIZ UDPゴシック" w:eastAsia="BIZ UDPゴシック" w:hAnsi="BIZ UDPゴシック" w:hint="eastAsia"/>
        </w:rPr>
        <w:t>—</w:t>
      </w:r>
    </w:p>
    <w:p w14:paraId="3B9CB50B" w14:textId="77777777" w:rsidR="008413EE" w:rsidRPr="00AF2E5C" w:rsidRDefault="008413EE">
      <w:pPr>
        <w:pStyle w:val="a9"/>
        <w:rPr>
          <w:rFonts w:ascii="BIZ UDPゴシック" w:eastAsia="BIZ UDPゴシック" w:hAnsi="BIZ UDPゴシック"/>
        </w:rPr>
      </w:pPr>
      <w:r w:rsidRPr="00AF2E5C">
        <w:rPr>
          <w:rFonts w:ascii="BIZ UDPゴシック" w:eastAsia="BIZ UDPゴシック" w:hAnsi="BIZ UDPゴシック" w:hint="eastAsia"/>
        </w:rPr>
        <w:t>○</w:t>
      </w:r>
      <w:r w:rsidR="00FF36ED" w:rsidRPr="00AF2E5C">
        <w:rPr>
          <w:rFonts w:ascii="BIZ UDPゴシック" w:eastAsia="BIZ UDPゴシック" w:hAnsi="BIZ UDPゴシック" w:hint="eastAsia"/>
        </w:rPr>
        <w:t xml:space="preserve">人間工学　</w:t>
      </w:r>
      <w:r w:rsidRPr="00AF2E5C">
        <w:rPr>
          <w:rFonts w:ascii="BIZ UDPゴシック" w:eastAsia="BIZ UDPゴシック" w:hAnsi="BIZ UDPゴシック" w:hint="eastAsia"/>
        </w:rPr>
        <w:t>花子（</w:t>
      </w:r>
      <w:r w:rsidR="00FF36ED" w:rsidRPr="00AF2E5C">
        <w:rPr>
          <w:rFonts w:ascii="BIZ UDPゴシック" w:eastAsia="BIZ UDPゴシック" w:hAnsi="BIZ UDPゴシック" w:hint="eastAsia"/>
        </w:rPr>
        <w:t>人間工学大学人間工学学部）</w:t>
      </w:r>
    </w:p>
    <w:p w14:paraId="05DA4256" w14:textId="77777777" w:rsidR="008413EE" w:rsidRPr="00AF2E5C" w:rsidRDefault="00FF36ED">
      <w:pPr>
        <w:pStyle w:val="a9"/>
        <w:rPr>
          <w:rFonts w:ascii="BIZ UDPゴシック" w:eastAsia="BIZ UDPゴシック" w:hAnsi="BIZ UDPゴシック"/>
          <w:sz w:val="22"/>
        </w:rPr>
      </w:pPr>
      <w:r w:rsidRPr="00AF2E5C">
        <w:rPr>
          <w:rFonts w:ascii="BIZ UDPゴシック" w:eastAsia="BIZ UDPゴシック" w:hAnsi="BIZ UDPゴシック" w:hint="eastAsia"/>
        </w:rPr>
        <w:t xml:space="preserve">赤坂　</w:t>
      </w:r>
      <w:r w:rsidR="008413EE" w:rsidRPr="00AF2E5C">
        <w:rPr>
          <w:rFonts w:ascii="BIZ UDPゴシック" w:eastAsia="BIZ UDPゴシック" w:hAnsi="BIZ UDPゴシック" w:hint="eastAsia"/>
        </w:rPr>
        <w:t>太郎（</w:t>
      </w:r>
      <w:r w:rsidRPr="00AF2E5C">
        <w:rPr>
          <w:rFonts w:ascii="BIZ UDPゴシック" w:eastAsia="BIZ UDPゴシック" w:hAnsi="BIZ UDPゴシック" w:hint="eastAsia"/>
        </w:rPr>
        <w:t>（株）人間工学</w:t>
      </w:r>
      <w:r w:rsidR="008413EE" w:rsidRPr="00AF2E5C">
        <w:rPr>
          <w:rFonts w:ascii="BIZ UDPゴシック" w:eastAsia="BIZ UDPゴシック" w:hAnsi="BIZ UDPゴシック" w:hint="eastAsia"/>
        </w:rPr>
        <w:t>）</w:t>
      </w:r>
    </w:p>
    <w:p w14:paraId="212FA0D4" w14:textId="77777777" w:rsidR="008413EE" w:rsidRDefault="008413EE">
      <w:pPr>
        <w:pStyle w:val="aa"/>
      </w:pPr>
      <w:r>
        <w:t>Title is 11 points (Times New Roman)</w:t>
      </w:r>
    </w:p>
    <w:p w14:paraId="3B39B8B6" w14:textId="77777777" w:rsidR="008413EE" w:rsidRDefault="00AF2E5C">
      <w:pPr>
        <w:pStyle w:val="aa"/>
      </w:pPr>
      <w:r>
        <w:rPr>
          <w:rFonts w:hint="eastAsia"/>
        </w:rPr>
        <w:t>—</w:t>
      </w:r>
      <w:r w:rsidR="008413EE">
        <w:t>Sub Title is 11 points (Times New Roman)</w:t>
      </w:r>
      <w:r>
        <w:rPr>
          <w:rFonts w:hint="eastAsia"/>
        </w:rPr>
        <w:t>—</w:t>
      </w:r>
    </w:p>
    <w:p w14:paraId="306FF3D6" w14:textId="77777777" w:rsidR="008413EE" w:rsidRDefault="008413EE">
      <w:pPr>
        <w:pStyle w:val="aa"/>
      </w:pPr>
      <w:r>
        <w:t xml:space="preserve">Hanako </w:t>
      </w:r>
      <w:r w:rsidR="00FF36ED">
        <w:rPr>
          <w:rFonts w:hint="eastAsia"/>
        </w:rPr>
        <w:t>NINGENKOUGAKU</w:t>
      </w:r>
      <w:r>
        <w:t xml:space="preserve"> </w:t>
      </w:r>
      <w:r>
        <w:rPr>
          <w:rFonts w:hint="eastAsia"/>
        </w:rPr>
        <w:t>(</w:t>
      </w:r>
      <w:r w:rsidR="00FF36ED">
        <w:rPr>
          <w:rFonts w:hint="eastAsia"/>
        </w:rPr>
        <w:t>Ningenkougaku University</w:t>
      </w:r>
      <w:r w:rsidR="00C22C4F">
        <w:rPr>
          <w:rFonts w:hint="eastAsia"/>
        </w:rPr>
        <w:t>,</w:t>
      </w:r>
      <w:r w:rsidR="00FF36ED">
        <w:rPr>
          <w:rFonts w:hint="eastAsia"/>
        </w:rPr>
        <w:t xml:space="preserve"> </w:t>
      </w:r>
      <w:r w:rsidR="00C22C4F">
        <w:rPr>
          <w:rFonts w:hint="eastAsia"/>
        </w:rPr>
        <w:t>School</w:t>
      </w:r>
      <w:r w:rsidR="00FF36ED">
        <w:rPr>
          <w:rFonts w:hint="eastAsia"/>
        </w:rPr>
        <w:t xml:space="preserve"> of Ergonomics</w:t>
      </w:r>
      <w:r>
        <w:rPr>
          <w:rFonts w:hint="eastAsia"/>
        </w:rPr>
        <w:t>)</w:t>
      </w:r>
      <w:r>
        <w:t xml:space="preserve">, </w:t>
      </w:r>
    </w:p>
    <w:p w14:paraId="51EA2ACA" w14:textId="77777777" w:rsidR="008413EE" w:rsidRDefault="008413EE">
      <w:pPr>
        <w:pStyle w:val="aa"/>
      </w:pPr>
      <w:r>
        <w:t xml:space="preserve">Taro </w:t>
      </w:r>
      <w:r w:rsidR="00FF36ED">
        <w:rPr>
          <w:rFonts w:hint="eastAsia"/>
        </w:rPr>
        <w:t>AKASAKA</w:t>
      </w:r>
      <w:r>
        <w:rPr>
          <w:rFonts w:hint="eastAsia"/>
        </w:rPr>
        <w:t xml:space="preserve"> (</w:t>
      </w:r>
      <w:r w:rsidR="00FF36ED">
        <w:rPr>
          <w:rFonts w:hint="eastAsia"/>
        </w:rPr>
        <w:t>Ningenkougaku Co. Ltd.</w:t>
      </w:r>
      <w:r>
        <w:rPr>
          <w:rFonts w:hint="eastAsia"/>
        </w:rPr>
        <w:t>)</w:t>
      </w:r>
    </w:p>
    <w:p w14:paraId="1F785D41" w14:textId="77777777" w:rsidR="008413EE" w:rsidRDefault="008413EE">
      <w:pPr>
        <w:pStyle w:val="aa"/>
      </w:pPr>
    </w:p>
    <w:p w14:paraId="679E403B" w14:textId="77777777" w:rsidR="008413EE" w:rsidRPr="00FF36ED" w:rsidRDefault="008413EE">
      <w:pPr>
        <w:pStyle w:val="aa"/>
        <w:sectPr w:rsidR="008413EE" w:rsidRPr="00FF36ED">
          <w:headerReference w:type="even" r:id="rId6"/>
          <w:headerReference w:type="default" r:id="rId7"/>
          <w:footerReference w:type="even" r:id="rId8"/>
          <w:footerReference w:type="default" r:id="rId9"/>
          <w:headerReference w:type="first" r:id="rId10"/>
          <w:footerReference w:type="first" r:id="rId11"/>
          <w:pgSz w:w="11906" w:h="16838" w:code="9"/>
          <w:pgMar w:top="1418" w:right="1134" w:bottom="1418" w:left="1134" w:header="720" w:footer="720" w:gutter="0"/>
          <w:cols w:space="425"/>
          <w:docGrid w:type="lines" w:linePitch="320" w:charSpace="-3531"/>
        </w:sectPr>
      </w:pPr>
    </w:p>
    <w:p w14:paraId="3D130B6C" w14:textId="712F6530" w:rsidR="008413EE" w:rsidRPr="00AF2E5C" w:rsidRDefault="008413EE" w:rsidP="003A3297">
      <w:pPr>
        <w:pStyle w:val="ab"/>
        <w:ind w:left="506" w:hanging="506"/>
        <w:rPr>
          <w:rFonts w:ascii="BIZ UDP明朝 Medium" w:eastAsia="BIZ UDP明朝 Medium" w:hAnsi="BIZ UDP明朝 Medium"/>
        </w:rPr>
      </w:pPr>
      <w:r w:rsidRPr="00AF2E5C">
        <w:rPr>
          <w:rFonts w:ascii="BIZ UDP明朝 Medium" w:eastAsia="BIZ UDP明朝 Medium" w:hAnsi="BIZ UDP明朝 Medium" w:hint="eastAsia"/>
        </w:rPr>
        <w:t>１．はじめに←12P</w:t>
      </w:r>
      <w:r w:rsidR="000F5F54">
        <w:rPr>
          <w:rFonts w:ascii="BIZ UDP明朝 Medium" w:eastAsia="BIZ UDP明朝 Medium" w:hAnsi="BIZ UDP明朝 Medium" w:hint="eastAsia"/>
        </w:rPr>
        <w:t>，</w:t>
      </w:r>
      <w:r w:rsidRPr="00AF2E5C">
        <w:rPr>
          <w:rFonts w:ascii="BIZ UDP明朝 Medium" w:eastAsia="BIZ UDP明朝 Medium" w:hAnsi="BIZ UDP明朝 Medium" w:hint="eastAsia"/>
        </w:rPr>
        <w:t>明朝体</w:t>
      </w:r>
      <w:r w:rsidR="000F5F54">
        <w:rPr>
          <w:rFonts w:ascii="BIZ UDP明朝 Medium" w:eastAsia="BIZ UDP明朝 Medium" w:hAnsi="BIZ UDP明朝 Medium" w:hint="eastAsia"/>
        </w:rPr>
        <w:t>，</w:t>
      </w:r>
      <w:r w:rsidRPr="00AF2E5C">
        <w:rPr>
          <w:rFonts w:ascii="BIZ UDP明朝 Medium" w:eastAsia="BIZ UDP明朝 Medium" w:hAnsi="BIZ UDP明朝 Medium" w:hint="eastAsia"/>
        </w:rPr>
        <w:t>太字</w:t>
      </w:r>
    </w:p>
    <w:p w14:paraId="1EAA0EF8" w14:textId="744D9588" w:rsidR="008413EE" w:rsidRPr="006C3312" w:rsidRDefault="008413EE">
      <w:pPr>
        <w:ind w:firstLine="206"/>
        <w:rPr>
          <w:rFonts w:ascii="Times New Roman" w:eastAsia="BIZ UDP明朝 Medium"/>
        </w:rPr>
      </w:pPr>
      <w:r w:rsidRPr="006C3312">
        <w:rPr>
          <w:rFonts w:ascii="Times New Roman" w:eastAsia="BIZ UDP明朝 Medium"/>
        </w:rPr>
        <w:t>原稿は</w:t>
      </w:r>
      <w:r w:rsidRPr="006C3312">
        <w:rPr>
          <w:rFonts w:ascii="Times New Roman" w:eastAsia="BIZ UDP明朝 Medium"/>
        </w:rPr>
        <w:t>A4</w:t>
      </w:r>
      <w:r w:rsidRPr="006C3312">
        <w:rPr>
          <w:rFonts w:ascii="Times New Roman" w:eastAsia="BIZ UDP明朝 Medium"/>
        </w:rPr>
        <w:t>サイズ</w:t>
      </w:r>
      <w:r w:rsidRPr="006C3312">
        <w:rPr>
          <w:rFonts w:ascii="Times New Roman" w:eastAsia="BIZ UDP明朝 Medium"/>
        </w:rPr>
        <w:t>2</w:t>
      </w:r>
      <w:r w:rsidRPr="006C3312">
        <w:rPr>
          <w:rFonts w:ascii="Times New Roman" w:eastAsia="BIZ UDP明朝 Medium"/>
        </w:rPr>
        <w:t>ページで</w:t>
      </w:r>
      <w:r w:rsidR="000F5F54">
        <w:rPr>
          <w:rFonts w:ascii="Times New Roman" w:eastAsia="BIZ UDP明朝 Medium"/>
        </w:rPr>
        <w:t>，</w:t>
      </w:r>
      <w:r w:rsidRPr="006C3312">
        <w:rPr>
          <w:rFonts w:ascii="Times New Roman" w:eastAsia="BIZ UDP明朝 Medium"/>
        </w:rPr>
        <w:t>マージン上下</w:t>
      </w:r>
      <w:r w:rsidRPr="006C3312">
        <w:rPr>
          <w:rFonts w:ascii="Times New Roman" w:eastAsia="BIZ UDP明朝 Medium"/>
        </w:rPr>
        <w:t>25mm</w:t>
      </w:r>
      <w:r w:rsidR="000F5F54">
        <w:rPr>
          <w:rFonts w:ascii="Times New Roman" w:eastAsia="BIZ UDP明朝 Medium"/>
        </w:rPr>
        <w:t>，</w:t>
      </w:r>
      <w:r w:rsidRPr="006C3312">
        <w:rPr>
          <w:rFonts w:ascii="Times New Roman" w:eastAsia="BIZ UDP明朝 Medium"/>
        </w:rPr>
        <w:t>左右</w:t>
      </w:r>
      <w:r w:rsidRPr="006C3312">
        <w:rPr>
          <w:rFonts w:ascii="Times New Roman" w:eastAsia="BIZ UDP明朝 Medium"/>
        </w:rPr>
        <w:t>20mm</w:t>
      </w:r>
      <w:r w:rsidRPr="006C3312">
        <w:rPr>
          <w:rFonts w:ascii="Times New Roman" w:eastAsia="BIZ UDP明朝 Medium"/>
        </w:rPr>
        <w:t>で作成して下さい。</w:t>
      </w:r>
    </w:p>
    <w:p w14:paraId="7D0D06AC" w14:textId="54EDA747" w:rsidR="008413EE" w:rsidRPr="006C3312" w:rsidRDefault="008413EE" w:rsidP="00F405A8">
      <w:pPr>
        <w:ind w:firstLine="206"/>
        <w:rPr>
          <w:rFonts w:ascii="Times New Roman" w:eastAsia="BIZ UDP明朝 Medium"/>
        </w:rPr>
      </w:pPr>
      <w:r w:rsidRPr="006C3312">
        <w:rPr>
          <w:rFonts w:ascii="Times New Roman" w:eastAsia="BIZ UDP明朝 Medium"/>
        </w:rPr>
        <w:t>タイトルは</w:t>
      </w:r>
      <w:r w:rsidR="000F5F54">
        <w:rPr>
          <w:rFonts w:ascii="Times New Roman" w:eastAsia="BIZ UDP明朝 Medium" w:hint="eastAsia"/>
        </w:rPr>
        <w:t>B</w:t>
      </w:r>
      <w:r w:rsidR="000F5F54">
        <w:rPr>
          <w:rFonts w:ascii="Times New Roman" w:eastAsia="BIZ UDP明朝 Medium"/>
        </w:rPr>
        <w:t>IZ UDP</w:t>
      </w:r>
      <w:r w:rsidRPr="006C3312">
        <w:rPr>
          <w:rFonts w:ascii="Times New Roman" w:eastAsia="BIZ UDP明朝 Medium"/>
        </w:rPr>
        <w:t>ゴシック体</w:t>
      </w:r>
      <w:r w:rsidRPr="006C3312">
        <w:rPr>
          <w:rFonts w:ascii="Times New Roman" w:eastAsia="BIZ UDP明朝 Medium"/>
        </w:rPr>
        <w:t>14</w:t>
      </w:r>
      <w:r w:rsidRPr="006C3312">
        <w:rPr>
          <w:rFonts w:ascii="Times New Roman" w:eastAsia="BIZ UDP明朝 Medium"/>
        </w:rPr>
        <w:t>ポイント太字のフォントを用いて下さい。サブタイトルがある場合に</w:t>
      </w:r>
      <w:r w:rsidR="000F5F54">
        <w:rPr>
          <w:rFonts w:ascii="Times New Roman" w:eastAsia="BIZ UDP明朝 Medium" w:hint="eastAsia"/>
        </w:rPr>
        <w:t>おいても，</w:t>
      </w:r>
      <w:r w:rsidR="000F5F54">
        <w:rPr>
          <w:rFonts w:ascii="Times New Roman" w:eastAsia="BIZ UDP明朝 Medium" w:hint="eastAsia"/>
        </w:rPr>
        <w:t>B</w:t>
      </w:r>
      <w:r w:rsidR="000F5F54">
        <w:rPr>
          <w:rFonts w:ascii="Times New Roman" w:eastAsia="BIZ UDP明朝 Medium"/>
        </w:rPr>
        <w:t>IZ UDP</w:t>
      </w:r>
      <w:r w:rsidRPr="006C3312">
        <w:rPr>
          <w:rFonts w:ascii="Times New Roman" w:eastAsia="BIZ UDP明朝 Medium"/>
        </w:rPr>
        <w:t>ゴシック体</w:t>
      </w:r>
      <w:r w:rsidRPr="006C3312">
        <w:rPr>
          <w:rFonts w:ascii="Times New Roman" w:eastAsia="BIZ UDP明朝 Medium"/>
        </w:rPr>
        <w:t>12</w:t>
      </w:r>
      <w:r w:rsidRPr="006C3312">
        <w:rPr>
          <w:rFonts w:ascii="Times New Roman" w:eastAsia="BIZ UDP明朝 Medium"/>
        </w:rPr>
        <w:t>ポイント太字のフォントを用い</w:t>
      </w:r>
      <w:r w:rsidR="000F5F54">
        <w:rPr>
          <w:rFonts w:ascii="Times New Roman" w:eastAsia="BIZ UDP明朝 Medium"/>
        </w:rPr>
        <w:t>，</w:t>
      </w:r>
      <w:r w:rsidRPr="006C3312">
        <w:rPr>
          <w:rFonts w:ascii="Times New Roman" w:eastAsia="BIZ UDP明朝 Medium"/>
        </w:rPr>
        <w:t>ハイフンでくくって下さい。</w:t>
      </w:r>
      <w:r w:rsidRPr="006C3312">
        <w:rPr>
          <w:rFonts w:ascii="Times New Roman" w:eastAsia="BIZ UDP明朝 Medium"/>
          <w:szCs w:val="20"/>
        </w:rPr>
        <w:t>タイトル</w:t>
      </w:r>
      <w:r w:rsidRPr="006C3312">
        <w:rPr>
          <w:rFonts w:ascii="Times New Roman" w:eastAsia="BIZ UDP明朝 Medium"/>
        </w:rPr>
        <w:t>が</w:t>
      </w:r>
      <w:r w:rsidRPr="006C3312">
        <w:rPr>
          <w:rFonts w:ascii="Times New Roman" w:eastAsia="BIZ UDP明朝 Medium"/>
        </w:rPr>
        <w:t>1</w:t>
      </w:r>
      <w:r w:rsidRPr="006C3312">
        <w:rPr>
          <w:rFonts w:ascii="Times New Roman" w:eastAsia="BIZ UDP明朝 Medium"/>
        </w:rPr>
        <w:t>行に収まらない場合は</w:t>
      </w:r>
      <w:r w:rsidR="000F5F54">
        <w:rPr>
          <w:rFonts w:ascii="Times New Roman" w:eastAsia="BIZ UDP明朝 Medium"/>
        </w:rPr>
        <w:t>，</w:t>
      </w:r>
      <w:r w:rsidRPr="006C3312">
        <w:rPr>
          <w:rFonts w:ascii="Times New Roman" w:eastAsia="BIZ UDP明朝 Medium"/>
        </w:rPr>
        <w:t>そのまま</w:t>
      </w:r>
      <w:r w:rsidRPr="006C3312">
        <w:rPr>
          <w:rFonts w:ascii="Times New Roman" w:eastAsia="BIZ UDP明朝 Medium"/>
        </w:rPr>
        <w:t>2</w:t>
      </w:r>
      <w:r w:rsidRPr="006C3312">
        <w:rPr>
          <w:rFonts w:ascii="Times New Roman" w:eastAsia="BIZ UDP明朝 Medium"/>
        </w:rPr>
        <w:t>行にわたり記入してください。邦文氏名には</w:t>
      </w:r>
      <w:r w:rsidR="000F5F54">
        <w:rPr>
          <w:rFonts w:ascii="Times New Roman" w:eastAsia="BIZ UDP明朝 Medium" w:hint="eastAsia"/>
        </w:rPr>
        <w:t>B</w:t>
      </w:r>
      <w:r w:rsidR="000F5F54">
        <w:rPr>
          <w:rFonts w:ascii="Times New Roman" w:eastAsia="BIZ UDP明朝 Medium"/>
        </w:rPr>
        <w:t>IZ UDP</w:t>
      </w:r>
      <w:r w:rsidRPr="006C3312">
        <w:rPr>
          <w:rFonts w:ascii="Times New Roman" w:eastAsia="BIZ UDP明朝 Medium"/>
        </w:rPr>
        <w:t>ゴシック体で</w:t>
      </w:r>
      <w:r w:rsidRPr="006C3312">
        <w:rPr>
          <w:rFonts w:ascii="Times New Roman" w:eastAsia="BIZ UDP明朝 Medium"/>
        </w:rPr>
        <w:t>12</w:t>
      </w:r>
      <w:r w:rsidRPr="006C3312">
        <w:rPr>
          <w:rFonts w:ascii="Times New Roman" w:eastAsia="BIZ UDP明朝 Medium"/>
        </w:rPr>
        <w:t>ポイントのフォントを用いて</w:t>
      </w:r>
      <w:r w:rsidR="000F5F54">
        <w:rPr>
          <w:rFonts w:ascii="Times New Roman" w:eastAsia="BIZ UDP明朝 Medium"/>
        </w:rPr>
        <w:t>，</w:t>
      </w:r>
      <w:r w:rsidRPr="006C3312">
        <w:rPr>
          <w:rFonts w:ascii="Times New Roman" w:eastAsia="BIZ UDP明朝 Medium"/>
        </w:rPr>
        <w:t>発表者の氏名の前に</w:t>
      </w:r>
      <w:r w:rsidRPr="006C3312">
        <w:rPr>
          <w:rFonts w:ascii="Times New Roman" w:eastAsia="BIZ UDP明朝 Medium"/>
        </w:rPr>
        <w:t>○</w:t>
      </w:r>
      <w:r w:rsidRPr="006C3312">
        <w:rPr>
          <w:rFonts w:ascii="Times New Roman" w:eastAsia="BIZ UDP明朝 Medium"/>
        </w:rPr>
        <w:t>印をつけて下さい。英文タイトル（サブタイトル）および氏名には</w:t>
      </w:r>
      <w:r w:rsidR="000F5F54">
        <w:rPr>
          <w:rFonts w:ascii="Times New Roman" w:eastAsia="BIZ UDP明朝 Medium"/>
        </w:rPr>
        <w:t>，</w:t>
      </w:r>
      <w:r w:rsidRPr="006C3312">
        <w:rPr>
          <w:rFonts w:ascii="Times New Roman" w:eastAsia="BIZ UDP明朝 Medium"/>
        </w:rPr>
        <w:t>Times New Roman</w:t>
      </w:r>
      <w:r w:rsidRPr="006C3312">
        <w:rPr>
          <w:rFonts w:ascii="Times New Roman" w:eastAsia="BIZ UDP明朝 Medium"/>
        </w:rPr>
        <w:t>で</w:t>
      </w:r>
      <w:r w:rsidRPr="006C3312">
        <w:rPr>
          <w:rFonts w:ascii="Times New Roman" w:eastAsia="BIZ UDP明朝 Medium"/>
        </w:rPr>
        <w:t>11</w:t>
      </w:r>
      <w:r w:rsidRPr="006C3312">
        <w:rPr>
          <w:rFonts w:ascii="Times New Roman" w:eastAsia="BIZ UDP明朝 Medium"/>
        </w:rPr>
        <w:t>ポイント</w:t>
      </w:r>
      <w:r w:rsidR="00561835" w:rsidRPr="006C3312">
        <w:rPr>
          <w:rFonts w:ascii="Times New Roman" w:eastAsia="BIZ UDP明朝 Medium"/>
        </w:rPr>
        <w:t>太字</w:t>
      </w:r>
      <w:r w:rsidRPr="006C3312">
        <w:rPr>
          <w:rFonts w:ascii="Times New Roman" w:eastAsia="BIZ UDP明朝 Medium"/>
        </w:rPr>
        <w:t>のフォントを用いて下さい。いずれも中央揃えをして下さい。</w:t>
      </w:r>
    </w:p>
    <w:p w14:paraId="77C5F8BB" w14:textId="0A1A5BDA" w:rsidR="008413EE" w:rsidRPr="006C3312" w:rsidRDefault="008413EE" w:rsidP="00F405A8">
      <w:pPr>
        <w:ind w:firstLine="206"/>
        <w:rPr>
          <w:rFonts w:ascii="Times New Roman" w:eastAsia="BIZ UDP明朝 Medium"/>
        </w:rPr>
      </w:pPr>
      <w:r w:rsidRPr="006C3312">
        <w:rPr>
          <w:rFonts w:ascii="Times New Roman" w:eastAsia="BIZ UDP明朝 Medium"/>
        </w:rPr>
        <w:t>本文は二段組</w:t>
      </w:r>
      <w:r w:rsidR="000F5F54">
        <w:rPr>
          <w:rFonts w:ascii="Times New Roman" w:eastAsia="BIZ UDP明朝 Medium"/>
        </w:rPr>
        <w:t>，</w:t>
      </w:r>
      <w:r w:rsidRPr="006C3312">
        <w:rPr>
          <w:rFonts w:ascii="Times New Roman" w:eastAsia="BIZ UDP明朝 Medium"/>
        </w:rPr>
        <w:t>左揃え</w:t>
      </w:r>
      <w:r w:rsidR="000F5F54">
        <w:rPr>
          <w:rFonts w:ascii="Times New Roman" w:eastAsia="BIZ UDP明朝 Medium"/>
        </w:rPr>
        <w:t>，</w:t>
      </w:r>
      <w:r w:rsidRPr="006C3312">
        <w:rPr>
          <w:rFonts w:ascii="Times New Roman" w:eastAsia="BIZ UDP明朝 Medium"/>
        </w:rPr>
        <w:t>段間（左右の段落の間）</w:t>
      </w:r>
      <w:r w:rsidRPr="006C3312">
        <w:rPr>
          <w:rFonts w:ascii="Times New Roman" w:eastAsia="BIZ UDP明朝 Medium"/>
        </w:rPr>
        <w:t>10mm</w:t>
      </w:r>
      <w:r w:rsidRPr="006C3312">
        <w:rPr>
          <w:rFonts w:ascii="Times New Roman" w:eastAsia="BIZ UDP明朝 Medium"/>
        </w:rPr>
        <w:t>です。フォントは明朝体</w:t>
      </w:r>
      <w:r w:rsidRPr="006C3312">
        <w:rPr>
          <w:rFonts w:ascii="Times New Roman" w:eastAsia="BIZ UDP明朝 Medium"/>
        </w:rPr>
        <w:t>11</w:t>
      </w:r>
      <w:r w:rsidRPr="006C3312">
        <w:rPr>
          <w:rFonts w:ascii="Times New Roman" w:eastAsia="BIZ UDP明朝 Medium"/>
        </w:rPr>
        <w:t>ポイントを用いて下さい。この書式では文字数</w:t>
      </w:r>
      <w:r w:rsidRPr="006C3312">
        <w:rPr>
          <w:rFonts w:ascii="Times New Roman" w:eastAsia="BIZ UDP明朝 Medium"/>
        </w:rPr>
        <w:t>1</w:t>
      </w:r>
      <w:r w:rsidRPr="006C3312">
        <w:rPr>
          <w:rFonts w:ascii="Times New Roman" w:eastAsia="BIZ UDP明朝 Medium"/>
        </w:rPr>
        <w:t>段</w:t>
      </w:r>
      <w:r w:rsidRPr="006C3312">
        <w:rPr>
          <w:rFonts w:ascii="Times New Roman" w:eastAsia="BIZ UDP明朝 Medium"/>
        </w:rPr>
        <w:t>22</w:t>
      </w:r>
      <w:r w:rsidRPr="006C3312">
        <w:rPr>
          <w:rFonts w:ascii="Times New Roman" w:eastAsia="BIZ UDP明朝 Medium"/>
        </w:rPr>
        <w:t>文字</w:t>
      </w:r>
      <w:r w:rsidR="000F5F54">
        <w:rPr>
          <w:rFonts w:ascii="Times New Roman" w:eastAsia="BIZ UDP明朝 Medium"/>
        </w:rPr>
        <w:t>，</w:t>
      </w:r>
      <w:r w:rsidRPr="006C3312">
        <w:rPr>
          <w:rFonts w:ascii="Times New Roman" w:eastAsia="BIZ UDP明朝 Medium"/>
        </w:rPr>
        <w:t>行数</w:t>
      </w:r>
      <w:r w:rsidRPr="006C3312">
        <w:rPr>
          <w:rFonts w:ascii="Times New Roman" w:eastAsia="BIZ UDP明朝 Medium"/>
        </w:rPr>
        <w:t>46</w:t>
      </w:r>
      <w:r w:rsidRPr="006C3312">
        <w:rPr>
          <w:rFonts w:ascii="Times New Roman" w:eastAsia="BIZ UDP明朝 Medium"/>
        </w:rPr>
        <w:t>行としていますが</w:t>
      </w:r>
      <w:r w:rsidR="000F5F54">
        <w:rPr>
          <w:rFonts w:ascii="Times New Roman" w:eastAsia="BIZ UDP明朝 Medium"/>
        </w:rPr>
        <w:t>，</w:t>
      </w:r>
      <w:r w:rsidRPr="006C3312">
        <w:rPr>
          <w:rFonts w:ascii="Times New Roman" w:eastAsia="BIZ UDP明朝 Medium"/>
        </w:rPr>
        <w:t>適宜調整して下さい。</w:t>
      </w:r>
    </w:p>
    <w:p w14:paraId="00E40EB4" w14:textId="169B26E0" w:rsidR="008413EE" w:rsidRPr="006C3312" w:rsidRDefault="008413EE">
      <w:pPr>
        <w:ind w:firstLine="206"/>
        <w:rPr>
          <w:rFonts w:ascii="Times New Roman" w:eastAsia="BIZ UDP明朝 Medium"/>
          <w:szCs w:val="20"/>
        </w:rPr>
      </w:pPr>
      <w:r w:rsidRPr="006C3312">
        <w:rPr>
          <w:rFonts w:ascii="Times New Roman" w:eastAsia="BIZ UDP明朝 Medium"/>
          <w:szCs w:val="20"/>
        </w:rPr>
        <w:t>なお</w:t>
      </w:r>
      <w:r w:rsidR="000F5F54">
        <w:rPr>
          <w:rFonts w:ascii="Times New Roman" w:eastAsia="BIZ UDP明朝 Medium"/>
          <w:szCs w:val="20"/>
        </w:rPr>
        <w:t>，</w:t>
      </w:r>
      <w:r w:rsidRPr="006C3312">
        <w:rPr>
          <w:rFonts w:ascii="Times New Roman" w:eastAsia="BIZ UDP明朝 Medium"/>
          <w:szCs w:val="20"/>
        </w:rPr>
        <w:t>「はじめに」などの見出し語は例ですので</w:t>
      </w:r>
      <w:r w:rsidR="000F5F54">
        <w:rPr>
          <w:rFonts w:ascii="Times New Roman" w:eastAsia="BIZ UDP明朝 Medium"/>
          <w:szCs w:val="20"/>
        </w:rPr>
        <w:t>，</w:t>
      </w:r>
      <w:r w:rsidRPr="006C3312">
        <w:rPr>
          <w:rFonts w:ascii="Times New Roman" w:eastAsia="BIZ UDP明朝 Medium"/>
          <w:szCs w:val="20"/>
        </w:rPr>
        <w:t>変えて頂いて結構です。</w:t>
      </w:r>
    </w:p>
    <w:p w14:paraId="4814D11A" w14:textId="4AF95319" w:rsidR="008413EE" w:rsidRPr="006C3312" w:rsidRDefault="008413EE">
      <w:pPr>
        <w:ind w:firstLine="206"/>
        <w:rPr>
          <w:rFonts w:ascii="Times New Roman" w:eastAsia="BIZ UDP明朝 Medium"/>
        </w:rPr>
      </w:pPr>
      <w:r w:rsidRPr="006C3312">
        <w:rPr>
          <w:rFonts w:ascii="Times New Roman" w:eastAsia="BIZ UDP明朝 Medium"/>
          <w:szCs w:val="20"/>
        </w:rPr>
        <w:t>図</w:t>
      </w:r>
      <w:r w:rsidR="000F5F54">
        <w:rPr>
          <w:rFonts w:ascii="Times New Roman" w:eastAsia="BIZ UDP明朝 Medium"/>
          <w:szCs w:val="20"/>
        </w:rPr>
        <w:t>，</w:t>
      </w:r>
      <w:r w:rsidRPr="006C3312">
        <w:rPr>
          <w:rFonts w:ascii="Times New Roman" w:eastAsia="BIZ UDP明朝 Medium"/>
          <w:szCs w:val="20"/>
        </w:rPr>
        <w:t>表</w:t>
      </w:r>
      <w:r w:rsidR="000F5F54">
        <w:rPr>
          <w:rFonts w:ascii="Times New Roman" w:eastAsia="BIZ UDP明朝 Medium"/>
          <w:szCs w:val="20"/>
        </w:rPr>
        <w:t>，</w:t>
      </w:r>
      <w:r w:rsidRPr="006C3312">
        <w:rPr>
          <w:rFonts w:ascii="Times New Roman" w:eastAsia="BIZ UDP明朝 Medium"/>
          <w:szCs w:val="20"/>
        </w:rPr>
        <w:t>写真は</w:t>
      </w:r>
      <w:r w:rsidR="000F5F54">
        <w:rPr>
          <w:rFonts w:ascii="Times New Roman" w:eastAsia="BIZ UDP明朝 Medium"/>
          <w:szCs w:val="20"/>
        </w:rPr>
        <w:t>，</w:t>
      </w:r>
      <w:r w:rsidRPr="006C3312">
        <w:rPr>
          <w:rFonts w:ascii="Times New Roman" w:eastAsia="BIZ UDP明朝 Medium"/>
          <w:szCs w:val="20"/>
        </w:rPr>
        <w:t>縦・横のマージン内に入るようにし</w:t>
      </w:r>
      <w:r w:rsidR="000F5F54">
        <w:rPr>
          <w:rFonts w:ascii="Times New Roman" w:eastAsia="BIZ UDP明朝 Medium"/>
          <w:szCs w:val="20"/>
        </w:rPr>
        <w:t>，</w:t>
      </w:r>
      <w:r w:rsidRPr="006C3312">
        <w:rPr>
          <w:rFonts w:ascii="Times New Roman" w:eastAsia="BIZ UDP明朝 Medium"/>
          <w:szCs w:val="20"/>
        </w:rPr>
        <w:t>印刷時にモノクロのオフセット印刷になることを考慮して下さい。</w:t>
      </w:r>
      <w:r w:rsidRPr="006C3312">
        <w:rPr>
          <w:rFonts w:ascii="Times New Roman" w:eastAsia="BIZ UDP明朝 Medium"/>
        </w:rPr>
        <w:t>タイトルと説明は</w:t>
      </w:r>
      <w:r w:rsidR="000F5F54">
        <w:rPr>
          <w:rFonts w:ascii="Times New Roman" w:eastAsia="BIZ UDP明朝 Medium"/>
        </w:rPr>
        <w:t>，</w:t>
      </w:r>
      <w:r w:rsidRPr="006C3312">
        <w:rPr>
          <w:rFonts w:ascii="Times New Roman" w:eastAsia="BIZ UDP明朝 Medium"/>
        </w:rPr>
        <w:t>必要に応じて図の直下にゴシック体</w:t>
      </w:r>
      <w:r w:rsidRPr="006C3312">
        <w:rPr>
          <w:rFonts w:ascii="Times New Roman" w:eastAsia="BIZ UDP明朝 Medium"/>
        </w:rPr>
        <w:t>11</w:t>
      </w:r>
      <w:r w:rsidRPr="006C3312">
        <w:rPr>
          <w:rFonts w:ascii="Times New Roman" w:eastAsia="BIZ UDP明朝 Medium"/>
        </w:rPr>
        <w:t>ポイントで</w:t>
      </w:r>
      <w:r w:rsidR="000F5F54">
        <w:rPr>
          <w:rFonts w:ascii="Times New Roman" w:eastAsia="BIZ UDP明朝 Medium"/>
        </w:rPr>
        <w:t>，</w:t>
      </w:r>
      <w:r w:rsidRPr="006C3312">
        <w:rPr>
          <w:rFonts w:ascii="Times New Roman" w:eastAsia="BIZ UDP明朝 Medium"/>
        </w:rPr>
        <w:t>中央揃えで入れてください。</w:t>
      </w:r>
    </w:p>
    <w:p w14:paraId="61A6B7BF" w14:textId="77777777" w:rsidR="008413EE" w:rsidRPr="006C3312" w:rsidRDefault="008413EE">
      <w:pPr>
        <w:ind w:firstLine="206"/>
        <w:rPr>
          <w:rFonts w:ascii="Times New Roman" w:eastAsia="BIZ UDP明朝 Medium"/>
        </w:rPr>
      </w:pPr>
    </w:p>
    <w:p w14:paraId="53E415DE" w14:textId="77777777" w:rsidR="008413EE" w:rsidRPr="006C3312" w:rsidRDefault="008413EE">
      <w:pPr>
        <w:ind w:firstLine="206"/>
        <w:rPr>
          <w:rFonts w:ascii="Times New Roman" w:eastAsia="BIZ UDP明朝 Medium"/>
        </w:rPr>
      </w:pPr>
      <w:r w:rsidRPr="006C3312">
        <w:rPr>
          <w:rFonts w:ascii="Times New Roman" w:eastAsia="BIZ UDP明朝 Medium"/>
        </w:rPr>
        <w:t>例：</w:t>
      </w:r>
    </w:p>
    <w:p w14:paraId="7027CCAC" w14:textId="7DE5C92D" w:rsidR="008413EE" w:rsidRPr="006C3312" w:rsidRDefault="006C3312">
      <w:pPr>
        <w:ind w:firstLine="206"/>
        <w:rPr>
          <w:rFonts w:ascii="Times New Roman" w:eastAsia="BIZ UDP明朝 Medium"/>
          <w:szCs w:val="20"/>
        </w:rPr>
      </w:pPr>
      <w:r w:rsidRPr="006C3312">
        <w:rPr>
          <w:rFonts w:ascii="Times New Roman" w:eastAsia="BIZ UDP明朝 Medium"/>
          <w:noProof/>
          <w:szCs w:val="20"/>
        </w:rPr>
        <mc:AlternateContent>
          <mc:Choice Requires="wps">
            <w:drawing>
              <wp:anchor distT="0" distB="0" distL="114300" distR="114300" simplePos="0" relativeHeight="251657728" behindDoc="0" locked="0" layoutInCell="1" allowOverlap="1" wp14:anchorId="3E60F09C" wp14:editId="31A40F25">
                <wp:simplePos x="0" y="0"/>
                <wp:positionH relativeFrom="column">
                  <wp:posOffset>194310</wp:posOffset>
                </wp:positionH>
                <wp:positionV relativeFrom="paragraph">
                  <wp:posOffset>81280</wp:posOffset>
                </wp:positionV>
                <wp:extent cx="2609850" cy="971550"/>
                <wp:effectExtent l="9525" t="8255" r="9525" b="10795"/>
                <wp:wrapNone/>
                <wp:docPr id="138475535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09850" cy="971550"/>
                        </a:xfrm>
                        <a:prstGeom prst="rect">
                          <a:avLst/>
                        </a:pr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870366" id="Rectangle 2" o:spid="_x0000_s1026" style="position:absolute;left:0;text-align:left;margin-left:15.3pt;margin-top:6.4pt;width:205.5pt;height:7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">
                <v:textbox inset="5.85pt,.7pt,5.85pt,.7pt"/>
              </v:rect>
            </w:pict>
          </mc:Fallback>
        </mc:AlternateContent>
      </w:r>
    </w:p>
    <w:p w14:paraId="41E3D952" w14:textId="77777777" w:rsidR="008413EE" w:rsidRPr="006C3312" w:rsidRDefault="008413EE">
      <w:pPr>
        <w:ind w:firstLine="206"/>
        <w:rPr>
          <w:rFonts w:ascii="Times New Roman" w:eastAsia="BIZ UDP明朝 Medium"/>
          <w:szCs w:val="20"/>
        </w:rPr>
      </w:pPr>
    </w:p>
    <w:p w14:paraId="5D14FBEC" w14:textId="77777777" w:rsidR="008413EE" w:rsidRPr="006C3312" w:rsidRDefault="008413EE">
      <w:pPr>
        <w:ind w:firstLine="206"/>
        <w:rPr>
          <w:rFonts w:ascii="Times New Roman" w:eastAsia="BIZ UDP明朝 Medium"/>
          <w:szCs w:val="20"/>
        </w:rPr>
      </w:pPr>
    </w:p>
    <w:p w14:paraId="09118479" w14:textId="77777777" w:rsidR="008413EE" w:rsidRPr="006C3312" w:rsidRDefault="008413EE">
      <w:pPr>
        <w:ind w:firstLine="206"/>
        <w:rPr>
          <w:rFonts w:ascii="Times New Roman" w:eastAsia="BIZ UDP明朝 Medium"/>
          <w:szCs w:val="20"/>
        </w:rPr>
      </w:pPr>
    </w:p>
    <w:p w14:paraId="0013D37A" w14:textId="77777777" w:rsidR="008413EE" w:rsidRPr="006C3312" w:rsidRDefault="008413EE">
      <w:pPr>
        <w:ind w:firstLine="206"/>
        <w:rPr>
          <w:rFonts w:ascii="Times New Roman" w:eastAsia="BIZ UDP明朝 Medium"/>
          <w:szCs w:val="20"/>
        </w:rPr>
      </w:pPr>
    </w:p>
    <w:p w14:paraId="13A4A7AB" w14:textId="77777777" w:rsidR="00BB1B24" w:rsidRPr="006C3312" w:rsidRDefault="00BB1B24">
      <w:pPr>
        <w:ind w:firstLine="206"/>
        <w:rPr>
          <w:rFonts w:ascii="Times New Roman" w:eastAsia="BIZ UDP明朝 Medium"/>
          <w:szCs w:val="20"/>
        </w:rPr>
      </w:pPr>
    </w:p>
    <w:p w14:paraId="2EC11561" w14:textId="77777777" w:rsidR="008413EE" w:rsidRPr="006C3312" w:rsidRDefault="008413EE">
      <w:pPr>
        <w:pStyle w:val="ac"/>
        <w:ind w:firstLine="206"/>
        <w:rPr>
          <w:rFonts w:ascii="BIZ UDPゴシック" w:eastAsia="BIZ UDPゴシック" w:hAnsi="BIZ UDPゴシック"/>
        </w:rPr>
      </w:pPr>
      <w:r w:rsidRPr="006C3312">
        <w:rPr>
          <w:rFonts w:ascii="BIZ UDPゴシック" w:eastAsia="BIZ UDPゴシック" w:hAnsi="BIZ UDPゴシック"/>
        </w:rPr>
        <w:t>図1　本研究のモデル</w:t>
      </w:r>
    </w:p>
    <w:p w14:paraId="405DEB98" w14:textId="77777777" w:rsidR="008413EE" w:rsidRPr="006C3312" w:rsidRDefault="008413EE">
      <w:pPr>
        <w:ind w:firstLine="206"/>
        <w:rPr>
          <w:rFonts w:ascii="Times New Roman" w:eastAsia="BIZ UDP明朝 Medium"/>
        </w:rPr>
      </w:pPr>
    </w:p>
    <w:p w14:paraId="6E24072C" w14:textId="173CCCC4" w:rsidR="008413EE" w:rsidRPr="006C3312" w:rsidRDefault="008413EE">
      <w:pPr>
        <w:pStyle w:val="3"/>
        <w:rPr>
          <w:rFonts w:ascii="Times New Roman" w:eastAsia="BIZ UDP明朝 Medium"/>
        </w:rPr>
      </w:pPr>
      <w:r w:rsidRPr="006C3312">
        <w:rPr>
          <w:rFonts w:ascii="Times New Roman" w:eastAsia="BIZ UDP明朝 Medium"/>
        </w:rPr>
        <w:t>紙の大きさ</w:t>
      </w:r>
      <w:r w:rsidR="000F5F54">
        <w:rPr>
          <w:rFonts w:ascii="Times New Roman" w:eastAsia="BIZ UDP明朝 Medium"/>
        </w:rPr>
        <w:t>，</w:t>
      </w:r>
      <w:r w:rsidRPr="006C3312">
        <w:rPr>
          <w:rFonts w:ascii="Times New Roman" w:eastAsia="BIZ UDP明朝 Medium"/>
        </w:rPr>
        <w:t>上下左右のマージン</w:t>
      </w:r>
      <w:r w:rsidR="000F5F54">
        <w:rPr>
          <w:rFonts w:ascii="Times New Roman" w:eastAsia="BIZ UDP明朝 Medium"/>
        </w:rPr>
        <w:t>，</w:t>
      </w:r>
      <w:r w:rsidRPr="006C3312">
        <w:rPr>
          <w:rFonts w:ascii="Times New Roman" w:eastAsia="BIZ UDP明朝 Medium"/>
        </w:rPr>
        <w:t>書体</w:t>
      </w:r>
      <w:r w:rsidR="000F5F54">
        <w:rPr>
          <w:rFonts w:ascii="Times New Roman" w:eastAsia="BIZ UDP明朝 Medium"/>
        </w:rPr>
        <w:t>，</w:t>
      </w:r>
      <w:r w:rsidRPr="006C3312">
        <w:rPr>
          <w:rFonts w:ascii="Times New Roman" w:eastAsia="BIZ UDP明朝 Medium"/>
        </w:rPr>
        <w:t>フォントのサイズ</w:t>
      </w:r>
      <w:r w:rsidR="006C3312" w:rsidRPr="006C3312">
        <w:rPr>
          <w:rFonts w:ascii="Times New Roman" w:eastAsia="BIZ UDP明朝 Medium"/>
        </w:rPr>
        <w:t>を</w:t>
      </w:r>
      <w:r w:rsidRPr="006C3312">
        <w:rPr>
          <w:rFonts w:ascii="Times New Roman" w:eastAsia="BIZ UDP明朝 Medium"/>
        </w:rPr>
        <w:t>必ず守って下さい。</w:t>
      </w:r>
    </w:p>
    <w:p w14:paraId="773424D5" w14:textId="77777777" w:rsidR="006D53B2" w:rsidRPr="006C3312" w:rsidRDefault="006D53B2">
      <w:pPr>
        <w:pStyle w:val="3"/>
        <w:rPr>
          <w:rFonts w:ascii="Times New Roman" w:eastAsia="BIZ UDP明朝 Medium"/>
        </w:rPr>
      </w:pPr>
    </w:p>
    <w:p w14:paraId="2675F757" w14:textId="5A283645" w:rsidR="00514430" w:rsidRPr="006C3312" w:rsidRDefault="006D53B2" w:rsidP="006D53B2">
      <w:pPr>
        <w:pStyle w:val="3"/>
        <w:rPr>
          <w:rFonts w:ascii="Times New Roman" w:eastAsia="BIZ UDP明朝 Medium"/>
          <w:u w:val="none"/>
        </w:rPr>
      </w:pPr>
      <w:r w:rsidRPr="006C3312">
        <w:rPr>
          <w:rFonts w:ascii="Times New Roman" w:eastAsia="BIZ UDP明朝 Medium"/>
          <w:u w:val="none"/>
        </w:rPr>
        <w:t>PDF</w:t>
      </w:r>
      <w:r w:rsidRPr="006C3312">
        <w:rPr>
          <w:rFonts w:ascii="Times New Roman" w:eastAsia="BIZ UDP明朝 Medium"/>
          <w:u w:val="none"/>
        </w:rPr>
        <w:t>は</w:t>
      </w:r>
      <w:r w:rsidR="000F5F54">
        <w:rPr>
          <w:rFonts w:ascii="Times New Roman" w:eastAsia="BIZ UDP明朝 Medium"/>
          <w:u w:val="none"/>
        </w:rPr>
        <w:t>，</w:t>
      </w:r>
      <w:r w:rsidRPr="006C3312">
        <w:rPr>
          <w:rFonts w:ascii="Times New Roman" w:eastAsia="BIZ UDP明朝 Medium"/>
          <w:u w:val="none"/>
        </w:rPr>
        <w:t>印刷時の文字化け防止のため</w:t>
      </w:r>
      <w:r w:rsidR="000F5F54">
        <w:rPr>
          <w:rFonts w:ascii="Times New Roman" w:eastAsia="BIZ UDP明朝 Medium"/>
          <w:u w:val="none"/>
        </w:rPr>
        <w:t>，</w:t>
      </w:r>
      <w:r w:rsidRPr="006C3312">
        <w:rPr>
          <w:rFonts w:ascii="Times New Roman" w:eastAsia="BIZ UDP明朝 Medium"/>
          <w:u w:val="none"/>
        </w:rPr>
        <w:t>フォントを埋め込んだ</w:t>
      </w:r>
      <w:r w:rsidRPr="006C3312">
        <w:rPr>
          <w:rFonts w:ascii="Times New Roman" w:eastAsia="BIZ UDP明朝 Medium"/>
          <w:u w:val="none"/>
        </w:rPr>
        <w:t>PDF</w:t>
      </w:r>
      <w:r w:rsidRPr="006C3312">
        <w:rPr>
          <w:rFonts w:ascii="Times New Roman" w:eastAsia="BIZ UDP明朝 Medium"/>
          <w:u w:val="none"/>
        </w:rPr>
        <w:t>で作成してください。</w:t>
      </w:r>
    </w:p>
    <w:p w14:paraId="169E971B" w14:textId="61F18729" w:rsidR="006D53B2" w:rsidRPr="006C3312" w:rsidRDefault="00514430" w:rsidP="006D53B2">
      <w:pPr>
        <w:pStyle w:val="3"/>
        <w:rPr>
          <w:rFonts w:ascii="Times New Roman" w:eastAsia="BIZ UDP明朝 Medium"/>
          <w:u w:val="none"/>
        </w:rPr>
      </w:pPr>
      <w:r w:rsidRPr="006C3312">
        <w:rPr>
          <w:rFonts w:ascii="Times New Roman" w:eastAsia="BIZ UDP明朝 Medium"/>
          <w:u w:val="none"/>
        </w:rPr>
        <w:t>MS-Word</w:t>
      </w:r>
      <w:r w:rsidRPr="006C3312">
        <w:rPr>
          <w:rFonts w:ascii="Times New Roman" w:eastAsia="BIZ UDP明朝 Medium"/>
          <w:u w:val="none"/>
        </w:rPr>
        <w:t>で</w:t>
      </w:r>
      <w:r w:rsidRPr="006C3312">
        <w:rPr>
          <w:rFonts w:ascii="Times New Roman" w:eastAsia="BIZ UDP明朝 Medium"/>
          <w:u w:val="none"/>
        </w:rPr>
        <w:t>PDF</w:t>
      </w:r>
      <w:r w:rsidRPr="006C3312">
        <w:rPr>
          <w:rFonts w:ascii="Times New Roman" w:eastAsia="BIZ UDP明朝 Medium"/>
          <w:u w:val="none"/>
        </w:rPr>
        <w:t>を作成する場合は</w:t>
      </w:r>
      <w:r w:rsidR="000F5F54">
        <w:rPr>
          <w:rFonts w:ascii="Times New Roman" w:eastAsia="BIZ UDP明朝 Medium"/>
          <w:u w:val="none"/>
        </w:rPr>
        <w:t>，</w:t>
      </w:r>
      <w:r w:rsidR="001A0F50" w:rsidRPr="006C3312">
        <w:rPr>
          <w:rFonts w:ascii="Times New Roman" w:eastAsia="BIZ UDP明朝 Medium"/>
          <w:u w:val="none"/>
        </w:rPr>
        <w:t>「名前をつけて保存」を選択し</w:t>
      </w:r>
      <w:r w:rsidR="000F5F54">
        <w:rPr>
          <w:rFonts w:ascii="Times New Roman" w:eastAsia="BIZ UDP明朝 Medium"/>
          <w:u w:val="none"/>
        </w:rPr>
        <w:t>，</w:t>
      </w:r>
      <w:r w:rsidR="001A0F50" w:rsidRPr="006C3312">
        <w:rPr>
          <w:rFonts w:ascii="Times New Roman" w:eastAsia="BIZ UDP明朝 Medium"/>
          <w:u w:val="none"/>
        </w:rPr>
        <w:t>ファイルの種類「</w:t>
      </w:r>
      <w:r w:rsidR="001A0F50" w:rsidRPr="006C3312">
        <w:rPr>
          <w:rFonts w:ascii="Times New Roman" w:eastAsia="BIZ UDP明朝 Medium"/>
          <w:u w:val="none"/>
        </w:rPr>
        <w:t>PDF</w:t>
      </w:r>
      <w:r w:rsidR="001A0F50" w:rsidRPr="006C3312">
        <w:rPr>
          <w:rFonts w:ascii="Times New Roman" w:eastAsia="BIZ UDP明朝 Medium"/>
          <w:u w:val="none"/>
        </w:rPr>
        <w:t>」を選択し</w:t>
      </w:r>
      <w:r w:rsidR="000F5F54">
        <w:rPr>
          <w:rFonts w:ascii="Times New Roman" w:eastAsia="BIZ UDP明朝 Medium"/>
          <w:u w:val="none"/>
        </w:rPr>
        <w:t>，</w:t>
      </w:r>
      <w:r w:rsidR="001A0F50" w:rsidRPr="006C3312">
        <w:rPr>
          <w:rFonts w:ascii="Times New Roman" w:eastAsia="BIZ UDP明朝 Medium"/>
          <w:u w:val="none"/>
        </w:rPr>
        <w:t>最適化は「標準」で保存してください。</w:t>
      </w:r>
    </w:p>
    <w:p w14:paraId="5D1799C2" w14:textId="5EC333FF" w:rsidR="001A0F50" w:rsidRPr="006C3312" w:rsidRDefault="001A0F50" w:rsidP="001A0F50">
      <w:pPr>
        <w:pStyle w:val="3"/>
        <w:rPr>
          <w:rFonts w:ascii="Times New Roman" w:eastAsia="BIZ UDP明朝 Medium"/>
          <w:u w:val="none"/>
        </w:rPr>
      </w:pPr>
      <w:proofErr w:type="spellStart"/>
      <w:r w:rsidRPr="006C3312">
        <w:rPr>
          <w:rFonts w:ascii="Times New Roman" w:eastAsia="BIZ UDP明朝 Medium"/>
          <w:u w:val="none"/>
        </w:rPr>
        <w:t>AdobeAcrobat</w:t>
      </w:r>
      <w:proofErr w:type="spellEnd"/>
      <w:r w:rsidRPr="006C3312">
        <w:rPr>
          <w:rFonts w:ascii="Times New Roman" w:eastAsia="BIZ UDP明朝 Medium"/>
          <w:u w:val="none"/>
        </w:rPr>
        <w:t>で</w:t>
      </w:r>
      <w:r w:rsidRPr="006C3312">
        <w:rPr>
          <w:rFonts w:ascii="Times New Roman" w:eastAsia="BIZ UDP明朝 Medium"/>
          <w:u w:val="none"/>
        </w:rPr>
        <w:t>PDF</w:t>
      </w:r>
      <w:r w:rsidRPr="006C3312">
        <w:rPr>
          <w:rFonts w:ascii="Times New Roman" w:eastAsia="BIZ UDP明朝 Medium"/>
          <w:u w:val="none"/>
        </w:rPr>
        <w:t>を作成する場合は</w:t>
      </w:r>
      <w:r w:rsidR="000F5F54">
        <w:rPr>
          <w:rFonts w:ascii="Times New Roman" w:eastAsia="BIZ UDP明朝 Medium"/>
          <w:u w:val="none"/>
        </w:rPr>
        <w:t>，</w:t>
      </w:r>
      <w:r w:rsidRPr="006C3312">
        <w:rPr>
          <w:rFonts w:ascii="Times New Roman" w:eastAsia="BIZ UDP明朝 Medium"/>
          <w:u w:val="none"/>
        </w:rPr>
        <w:t>プリンタで「</w:t>
      </w:r>
      <w:proofErr w:type="spellStart"/>
      <w:r w:rsidRPr="006C3312">
        <w:rPr>
          <w:rFonts w:ascii="Times New Roman" w:eastAsia="BIZ UDP明朝 Medium"/>
          <w:u w:val="none"/>
        </w:rPr>
        <w:t>AdobePDF</w:t>
      </w:r>
      <w:proofErr w:type="spellEnd"/>
      <w:r w:rsidRPr="006C3312">
        <w:rPr>
          <w:rFonts w:ascii="Times New Roman" w:eastAsia="BIZ UDP明朝 Medium"/>
          <w:u w:val="none"/>
        </w:rPr>
        <w:t>」を選択し</w:t>
      </w:r>
      <w:r w:rsidR="000F5F54">
        <w:rPr>
          <w:rFonts w:ascii="Times New Roman" w:eastAsia="BIZ UDP明朝 Medium"/>
          <w:u w:val="none"/>
        </w:rPr>
        <w:t>，</w:t>
      </w:r>
      <w:r w:rsidRPr="006C3312">
        <w:rPr>
          <w:rFonts w:ascii="Times New Roman" w:eastAsia="BIZ UDP明朝 Medium"/>
          <w:u w:val="none"/>
        </w:rPr>
        <w:t>プリンタのプロパティを表示し</w:t>
      </w:r>
      <w:r w:rsidR="000F5F54">
        <w:rPr>
          <w:rFonts w:ascii="Times New Roman" w:eastAsia="BIZ UDP明朝 Medium"/>
          <w:u w:val="none"/>
        </w:rPr>
        <w:t>，</w:t>
      </w:r>
      <w:r w:rsidRPr="006C3312">
        <w:rPr>
          <w:rFonts w:ascii="Times New Roman" w:eastAsia="BIZ UDP明朝 Medium"/>
          <w:szCs w:val="22"/>
          <w:u w:val="none"/>
        </w:rPr>
        <w:t>PDF</w:t>
      </w:r>
      <w:r w:rsidRPr="006C3312">
        <w:rPr>
          <w:rFonts w:ascii="Times New Roman" w:eastAsia="BIZ UDP明朝 Medium"/>
          <w:szCs w:val="22"/>
          <w:u w:val="none"/>
        </w:rPr>
        <w:t>設定で「</w:t>
      </w:r>
      <w:r w:rsidRPr="006C3312">
        <w:rPr>
          <w:rFonts w:ascii="Times New Roman" w:eastAsia="BIZ UDP明朝 Medium"/>
          <w:kern w:val="0"/>
          <w:szCs w:val="22"/>
          <w:u w:val="none"/>
          <w:lang w:val="ja-JP"/>
        </w:rPr>
        <w:t>PDF/X-1a:2001</w:t>
      </w:r>
      <w:r w:rsidRPr="006C3312">
        <w:rPr>
          <w:rFonts w:ascii="Times New Roman" w:eastAsia="BIZ UDP明朝 Medium"/>
          <w:kern w:val="0"/>
          <w:szCs w:val="22"/>
          <w:u w:val="none"/>
          <w:lang w:val="ja-JP"/>
        </w:rPr>
        <w:t>（日本）</w:t>
      </w:r>
      <w:r w:rsidRPr="006C3312">
        <w:rPr>
          <w:rFonts w:ascii="Times New Roman" w:eastAsia="BIZ UDP明朝 Medium"/>
          <w:szCs w:val="22"/>
          <w:u w:val="none"/>
        </w:rPr>
        <w:t>」を選択し</w:t>
      </w:r>
      <w:r w:rsidR="000F5F54">
        <w:rPr>
          <w:rFonts w:ascii="Times New Roman" w:eastAsia="BIZ UDP明朝 Medium"/>
          <w:szCs w:val="22"/>
          <w:u w:val="none"/>
        </w:rPr>
        <w:t>，</w:t>
      </w:r>
      <w:r w:rsidRPr="006C3312">
        <w:rPr>
          <w:rFonts w:ascii="Times New Roman" w:eastAsia="BIZ UDP明朝 Medium"/>
          <w:szCs w:val="22"/>
          <w:u w:val="none"/>
        </w:rPr>
        <w:t>「システムのフォントのみ使用し</w:t>
      </w:r>
      <w:r w:rsidR="000F5F54">
        <w:rPr>
          <w:rFonts w:ascii="Times New Roman" w:eastAsia="BIZ UDP明朝 Medium"/>
          <w:szCs w:val="22"/>
          <w:u w:val="none"/>
        </w:rPr>
        <w:t>，</w:t>
      </w:r>
      <w:r w:rsidRPr="006C3312">
        <w:rPr>
          <w:rFonts w:ascii="Times New Roman" w:eastAsia="BIZ UDP明朝 Medium"/>
          <w:szCs w:val="22"/>
          <w:u w:val="none"/>
        </w:rPr>
        <w:t>文書のフォントを使用しない」のチェックを外して</w:t>
      </w:r>
      <w:r w:rsidR="000F5F54">
        <w:rPr>
          <w:rFonts w:ascii="Times New Roman" w:eastAsia="BIZ UDP明朝 Medium"/>
          <w:szCs w:val="22"/>
          <w:u w:val="none"/>
        </w:rPr>
        <w:t>，</w:t>
      </w:r>
      <w:r w:rsidRPr="006C3312">
        <w:rPr>
          <w:rFonts w:ascii="Times New Roman" w:eastAsia="BIZ UDP明朝 Medium"/>
          <w:szCs w:val="22"/>
          <w:u w:val="none"/>
        </w:rPr>
        <w:t>PDF</w:t>
      </w:r>
      <w:r w:rsidRPr="006C3312">
        <w:rPr>
          <w:rFonts w:ascii="Times New Roman" w:eastAsia="BIZ UDP明朝 Medium"/>
          <w:szCs w:val="22"/>
          <w:u w:val="none"/>
        </w:rPr>
        <w:t>作成を行ってください。</w:t>
      </w:r>
    </w:p>
    <w:p w14:paraId="6D729518" w14:textId="029B5F96" w:rsidR="006D53B2" w:rsidRPr="006C3312" w:rsidRDefault="006D53B2" w:rsidP="006D53B2">
      <w:pPr>
        <w:pStyle w:val="3"/>
        <w:rPr>
          <w:rFonts w:ascii="Times New Roman" w:eastAsia="BIZ UDP明朝 Medium"/>
          <w:u w:val="none"/>
        </w:rPr>
      </w:pPr>
      <w:r w:rsidRPr="006C3312">
        <w:rPr>
          <w:rFonts w:ascii="Times New Roman" w:eastAsia="BIZ UDP明朝 Medium"/>
          <w:u w:val="none"/>
        </w:rPr>
        <w:t>フォント埋め込み</w:t>
      </w:r>
      <w:r w:rsidRPr="006C3312">
        <w:rPr>
          <w:rFonts w:ascii="Times New Roman" w:eastAsia="BIZ UDP明朝 Medium"/>
          <w:u w:val="none"/>
        </w:rPr>
        <w:t>PDF</w:t>
      </w:r>
      <w:r w:rsidRPr="006C3312">
        <w:rPr>
          <w:rFonts w:ascii="Times New Roman" w:eastAsia="BIZ UDP明朝 Medium"/>
          <w:u w:val="none"/>
        </w:rPr>
        <w:t>ファイルの作成方法</w:t>
      </w:r>
      <w:r w:rsidR="000F5F54">
        <w:rPr>
          <w:rFonts w:ascii="Times New Roman" w:eastAsia="BIZ UDP明朝 Medium"/>
          <w:u w:val="none"/>
        </w:rPr>
        <w:t>，</w:t>
      </w:r>
      <w:r w:rsidRPr="006C3312">
        <w:rPr>
          <w:rFonts w:ascii="Times New Roman" w:eastAsia="BIZ UDP明朝 Medium"/>
          <w:u w:val="none"/>
        </w:rPr>
        <w:t>PDF</w:t>
      </w:r>
      <w:r w:rsidRPr="006C3312">
        <w:rPr>
          <w:rFonts w:ascii="Times New Roman" w:eastAsia="BIZ UDP明朝 Medium"/>
          <w:u w:val="none"/>
        </w:rPr>
        <w:t>ファイルにフォントが埋め込まれているか</w:t>
      </w:r>
      <w:r w:rsidR="001A0F50" w:rsidRPr="006C3312">
        <w:rPr>
          <w:rFonts w:ascii="Times New Roman" w:eastAsia="BIZ UDP明朝 Medium"/>
          <w:u w:val="none"/>
        </w:rPr>
        <w:t>の</w:t>
      </w:r>
      <w:r w:rsidRPr="006C3312">
        <w:rPr>
          <w:rFonts w:ascii="Times New Roman" w:eastAsia="BIZ UDP明朝 Medium"/>
          <w:u w:val="none"/>
        </w:rPr>
        <w:t>確認方法は大会ホームページをご覧ください。</w:t>
      </w:r>
    </w:p>
    <w:p w14:paraId="5FCEAFF4" w14:textId="4F46E89B" w:rsidR="006D53B2" w:rsidRPr="006C3312" w:rsidRDefault="006D53B2" w:rsidP="006D53B2">
      <w:pPr>
        <w:pStyle w:val="3"/>
        <w:rPr>
          <w:rFonts w:ascii="Times New Roman" w:eastAsia="BIZ UDP明朝 Medium"/>
          <w:u w:val="none"/>
        </w:rPr>
      </w:pPr>
      <w:r w:rsidRPr="006C3312">
        <w:rPr>
          <w:rFonts w:ascii="Times New Roman" w:eastAsia="BIZ UDP明朝 Medium"/>
          <w:u w:val="none"/>
        </w:rPr>
        <w:t>PDF</w:t>
      </w:r>
      <w:r w:rsidRPr="006C3312">
        <w:rPr>
          <w:rFonts w:ascii="Times New Roman" w:eastAsia="BIZ UDP明朝 Medium"/>
          <w:u w:val="none"/>
        </w:rPr>
        <w:t>ファイルにフォントが埋め込まれていることを確認後</w:t>
      </w:r>
      <w:r w:rsidR="000F5F54">
        <w:rPr>
          <w:rFonts w:ascii="Times New Roman" w:eastAsia="BIZ UDP明朝 Medium"/>
          <w:u w:val="none"/>
        </w:rPr>
        <w:t>，</w:t>
      </w:r>
      <w:r w:rsidRPr="006C3312">
        <w:rPr>
          <w:rFonts w:ascii="Times New Roman" w:eastAsia="BIZ UDP明朝 Medium"/>
          <w:u w:val="none"/>
        </w:rPr>
        <w:t>PDF</w:t>
      </w:r>
      <w:r w:rsidRPr="006C3312">
        <w:rPr>
          <w:rFonts w:ascii="Times New Roman" w:eastAsia="BIZ UDP明朝 Medium"/>
          <w:u w:val="none"/>
        </w:rPr>
        <w:t>ファイルをアップロードしてください。</w:t>
      </w:r>
    </w:p>
    <w:p w14:paraId="174115C2" w14:textId="05390B87" w:rsidR="001A0F50" w:rsidRPr="006C3312" w:rsidRDefault="001A0F50" w:rsidP="006D53B2">
      <w:pPr>
        <w:pStyle w:val="3"/>
        <w:rPr>
          <w:rFonts w:ascii="Times New Roman" w:eastAsia="BIZ UDP明朝 Medium"/>
          <w:u w:val="none"/>
        </w:rPr>
      </w:pPr>
      <w:r w:rsidRPr="006C3312">
        <w:rPr>
          <w:rFonts w:ascii="Times New Roman" w:eastAsia="BIZ UDP明朝 Medium"/>
          <w:u w:val="none"/>
        </w:rPr>
        <w:t>PDF</w:t>
      </w:r>
      <w:r w:rsidRPr="006C3312">
        <w:rPr>
          <w:rFonts w:ascii="Times New Roman" w:eastAsia="BIZ UDP明朝 Medium"/>
          <w:u w:val="none"/>
        </w:rPr>
        <w:t>の作成方法が不明の場合は</w:t>
      </w:r>
      <w:r w:rsidR="000F5F54">
        <w:rPr>
          <w:rFonts w:ascii="Times New Roman" w:eastAsia="BIZ UDP明朝 Medium"/>
          <w:u w:val="none"/>
        </w:rPr>
        <w:t>，</w:t>
      </w:r>
      <w:r w:rsidR="00577FD0" w:rsidRPr="006C3312">
        <w:rPr>
          <w:rFonts w:ascii="Times New Roman" w:eastAsia="BIZ UDP明朝 Medium"/>
          <w:u w:val="none"/>
        </w:rPr>
        <w:t>大会事務局</w:t>
      </w:r>
      <w:r w:rsidRPr="006C3312">
        <w:rPr>
          <w:rFonts w:ascii="Times New Roman" w:eastAsia="BIZ UDP明朝 Medium"/>
          <w:u w:val="none"/>
        </w:rPr>
        <w:t>までご相談ください。</w:t>
      </w:r>
    </w:p>
    <w:p w14:paraId="36EC7F74" w14:textId="77777777" w:rsidR="008413EE" w:rsidRPr="006C3312" w:rsidRDefault="008413EE">
      <w:pPr>
        <w:pStyle w:val="3"/>
        <w:rPr>
          <w:rFonts w:ascii="Times New Roman" w:eastAsia="BIZ UDP明朝 Medium"/>
        </w:rPr>
      </w:pPr>
    </w:p>
    <w:p w14:paraId="29E26606" w14:textId="77777777" w:rsidR="008413EE" w:rsidRPr="006C3312" w:rsidRDefault="008413EE" w:rsidP="003A3297">
      <w:pPr>
        <w:pStyle w:val="ab"/>
        <w:ind w:left="506" w:hanging="506"/>
        <w:rPr>
          <w:rFonts w:ascii="Times New Roman" w:eastAsia="BIZ UDP明朝 Medium"/>
        </w:rPr>
      </w:pPr>
      <w:r w:rsidRPr="006C3312">
        <w:rPr>
          <w:rFonts w:ascii="Times New Roman" w:eastAsia="BIZ UDP明朝 Medium"/>
        </w:rPr>
        <w:t>２．</w:t>
      </w:r>
      <w:r w:rsidRPr="006C3312">
        <w:rPr>
          <w:rFonts w:ascii="Times New Roman" w:eastAsia="BIZ UDP明朝 Medium"/>
          <w:szCs w:val="20"/>
        </w:rPr>
        <w:t>方法</w:t>
      </w:r>
    </w:p>
    <w:p w14:paraId="6D70C8B2" w14:textId="55E193EA" w:rsidR="008413EE" w:rsidRPr="006C3312" w:rsidRDefault="008413EE">
      <w:pPr>
        <w:ind w:firstLine="206"/>
        <w:rPr>
          <w:rFonts w:ascii="Times New Roman" w:eastAsia="BIZ UDP明朝 Medium"/>
        </w:rPr>
      </w:pPr>
      <w:r w:rsidRPr="006C3312">
        <w:rPr>
          <w:rFonts w:ascii="Times New Roman" w:eastAsia="BIZ UDP明朝 Medium"/>
        </w:rPr>
        <w:t>原稿の書き方は前述したとおりです。この書式を</w:t>
      </w:r>
      <w:r w:rsidR="000F5F54">
        <w:rPr>
          <w:rFonts w:ascii="Times New Roman" w:eastAsia="BIZ UDP明朝 Medium"/>
        </w:rPr>
        <w:t>，</w:t>
      </w:r>
      <w:r w:rsidRPr="006C3312">
        <w:rPr>
          <w:rFonts w:ascii="Times New Roman" w:eastAsia="BIZ UDP明朝 Medium"/>
        </w:rPr>
        <w:t>このまま上書きして使っていただいて結構です。ファイルは上位互換ですので</w:t>
      </w:r>
      <w:r w:rsidR="000F5F54">
        <w:rPr>
          <w:rFonts w:ascii="Times New Roman" w:eastAsia="BIZ UDP明朝 Medium"/>
        </w:rPr>
        <w:t>，</w:t>
      </w:r>
      <w:r w:rsidRPr="006C3312">
        <w:rPr>
          <w:rFonts w:ascii="Times New Roman" w:eastAsia="BIZ UDP明朝 Medium"/>
        </w:rPr>
        <w:t>皆様が普段お使いのバージョンに合わせて保存して下さい。</w:t>
      </w:r>
    </w:p>
    <w:p w14:paraId="1AD050AC" w14:textId="4013DF8D" w:rsidR="008413EE" w:rsidRPr="006C3312" w:rsidRDefault="008413EE">
      <w:pPr>
        <w:ind w:firstLine="206"/>
        <w:rPr>
          <w:rFonts w:ascii="Times New Roman" w:eastAsia="BIZ UDP明朝 Medium"/>
        </w:rPr>
      </w:pPr>
      <w:r w:rsidRPr="006C3312">
        <w:rPr>
          <w:rFonts w:ascii="Times New Roman" w:eastAsia="BIZ UDP明朝 Medium"/>
        </w:rPr>
        <w:t>作成した原稿は</w:t>
      </w:r>
      <w:r w:rsidR="000F5F54">
        <w:rPr>
          <w:rFonts w:ascii="Times New Roman" w:eastAsia="BIZ UDP明朝 Medium"/>
        </w:rPr>
        <w:t>，</w:t>
      </w:r>
      <w:r w:rsidRPr="006C3312">
        <w:rPr>
          <w:rFonts w:ascii="Times New Roman" w:eastAsia="BIZ UDP明朝 Medium"/>
        </w:rPr>
        <w:t>大会ホームページ（</w:t>
      </w:r>
      <w:r w:rsidR="001A0F50" w:rsidRPr="006C3312">
        <w:rPr>
          <w:rFonts w:ascii="Times New Roman" w:eastAsia="BIZ UDP明朝 Medium"/>
        </w:rPr>
        <w:t>https://www.ergonomics.jp/conference/20</w:t>
      </w:r>
      <w:r w:rsidR="000859A9" w:rsidRPr="006C3312">
        <w:rPr>
          <w:rFonts w:ascii="Times New Roman" w:eastAsia="BIZ UDP明朝 Medium"/>
        </w:rPr>
        <w:t>22</w:t>
      </w:r>
      <w:r w:rsidR="001A0F50" w:rsidRPr="006C3312">
        <w:rPr>
          <w:rFonts w:ascii="Times New Roman" w:eastAsia="BIZ UDP明朝 Medium"/>
        </w:rPr>
        <w:t>/</w:t>
      </w:r>
      <w:r w:rsidRPr="006C3312">
        <w:rPr>
          <w:rFonts w:ascii="Times New Roman" w:eastAsia="BIZ UDP明朝 Medium"/>
        </w:rPr>
        <w:t>）に記載されている方法に従って提出して下さい。締め切り厳守をお願いします。</w:t>
      </w:r>
    </w:p>
    <w:p w14:paraId="44B3A1A3" w14:textId="77777777" w:rsidR="008413EE" w:rsidRPr="006C3312" w:rsidRDefault="008413EE">
      <w:pPr>
        <w:ind w:firstLine="206"/>
        <w:rPr>
          <w:rFonts w:ascii="Times New Roman" w:eastAsia="BIZ UDP明朝 Medium"/>
          <w:szCs w:val="20"/>
        </w:rPr>
      </w:pPr>
    </w:p>
    <w:p w14:paraId="3A4CCB2C" w14:textId="77777777" w:rsidR="008413EE" w:rsidRPr="006C3312" w:rsidRDefault="008413EE" w:rsidP="003A3297">
      <w:pPr>
        <w:pStyle w:val="ab"/>
        <w:ind w:left="506" w:hanging="506"/>
        <w:rPr>
          <w:rFonts w:ascii="Times New Roman" w:eastAsia="BIZ UDP明朝 Medium"/>
        </w:rPr>
      </w:pPr>
      <w:r w:rsidRPr="006C3312">
        <w:rPr>
          <w:rFonts w:ascii="Times New Roman" w:eastAsia="BIZ UDP明朝 Medium"/>
        </w:rPr>
        <w:t>３．結果</w:t>
      </w:r>
    </w:p>
    <w:p w14:paraId="2F1B3279" w14:textId="77777777" w:rsidR="008413EE" w:rsidRPr="006C3312" w:rsidRDefault="008413EE" w:rsidP="00F405A8">
      <w:pPr>
        <w:ind w:firstLineChars="0" w:firstLine="0"/>
        <w:rPr>
          <w:rFonts w:ascii="Times New Roman" w:eastAsia="BIZ UDP明朝 Medium"/>
        </w:rPr>
      </w:pPr>
      <w:r w:rsidRPr="006C3312">
        <w:rPr>
          <w:rFonts w:ascii="Times New Roman" w:eastAsia="BIZ UDP明朝 Medium"/>
        </w:rPr>
        <w:t>＜講演集のインターネット公開について＞</w:t>
      </w:r>
    </w:p>
    <w:p w14:paraId="37F3E143" w14:textId="48A7A947" w:rsidR="000F5F54" w:rsidRPr="000F5F54" w:rsidRDefault="000F5F54" w:rsidP="000F5F54">
      <w:pPr>
        <w:ind w:firstLine="206"/>
        <w:rPr>
          <w:rFonts w:ascii="Times New Roman" w:eastAsia="BIZ UDP明朝 Medium" w:hint="eastAsia"/>
        </w:rPr>
      </w:pPr>
      <w:r w:rsidRPr="000F5F54">
        <w:rPr>
          <w:rFonts w:ascii="Times New Roman" w:eastAsia="BIZ UDP明朝 Medium" w:hint="eastAsia"/>
        </w:rPr>
        <w:t>大会講演集は科学技術振興機構（</w:t>
      </w:r>
      <w:r w:rsidRPr="000F5F54">
        <w:rPr>
          <w:rFonts w:ascii="Times New Roman" w:eastAsia="BIZ UDP明朝 Medium" w:hint="eastAsia"/>
        </w:rPr>
        <w:t>J-STAGE</w:t>
      </w:r>
      <w:r w:rsidRPr="000F5F54">
        <w:rPr>
          <w:rFonts w:ascii="Times New Roman" w:eastAsia="BIZ UDP明朝 Medium" w:hint="eastAsia"/>
        </w:rPr>
        <w:t>）にて</w:t>
      </w:r>
      <w:r w:rsidRPr="000F5F54">
        <w:rPr>
          <w:rFonts w:ascii="Times New Roman" w:eastAsia="BIZ UDP明朝 Medium" w:hint="eastAsia"/>
        </w:rPr>
        <w:lastRenderedPageBreak/>
        <w:t>大会期間終了後に公開されます</w:t>
      </w:r>
      <w:r>
        <w:rPr>
          <w:rFonts w:ascii="Times New Roman" w:eastAsia="BIZ UDP明朝 Medium" w:hint="eastAsia"/>
        </w:rPr>
        <w:t>。</w:t>
      </w:r>
      <w:r w:rsidRPr="000F5F54">
        <w:rPr>
          <w:rFonts w:ascii="Times New Roman" w:eastAsia="BIZ UDP明朝 Medium" w:hint="eastAsia"/>
        </w:rPr>
        <w:t>公開データは申込時の登録情報原稿をもとに大会事務局が作成します</w:t>
      </w:r>
      <w:r>
        <w:rPr>
          <w:rFonts w:ascii="Times New Roman" w:eastAsia="BIZ UDP明朝 Medium" w:hint="eastAsia"/>
        </w:rPr>
        <w:t>。</w:t>
      </w:r>
    </w:p>
    <w:p w14:paraId="6BB3C322" w14:textId="5E9E7535" w:rsidR="008413EE" w:rsidRDefault="000F5F54" w:rsidP="000F5F54">
      <w:pPr>
        <w:ind w:firstLine="206"/>
        <w:rPr>
          <w:rFonts w:ascii="Times New Roman" w:eastAsia="BIZ UDP明朝 Medium"/>
        </w:rPr>
      </w:pPr>
      <w:r w:rsidRPr="000F5F54">
        <w:rPr>
          <w:rFonts w:ascii="Times New Roman" w:eastAsia="BIZ UDP明朝 Medium" w:hint="eastAsia"/>
        </w:rPr>
        <w:t>大会講演集に掲載される抄録等の著作権は</w:t>
      </w:r>
      <w:r>
        <w:rPr>
          <w:rFonts w:ascii="Times New Roman" w:eastAsia="BIZ UDP明朝 Medium" w:hint="eastAsia"/>
        </w:rPr>
        <w:t>，</w:t>
      </w:r>
      <w:r w:rsidRPr="000F5F54">
        <w:rPr>
          <w:rFonts w:ascii="Times New Roman" w:eastAsia="BIZ UDP明朝 Medium" w:hint="eastAsia"/>
        </w:rPr>
        <w:t>一般社団法人日本人間工学会に帰属するものとします。詳細は本学会著作権規程をご確認ください。規程は本学会ホームページから入手できます。また，公開された講演集は技術的な問題により著者の都合により削除できませんので，ご了承ください</w:t>
      </w:r>
      <w:r>
        <w:rPr>
          <w:rFonts w:ascii="Times New Roman" w:eastAsia="BIZ UDP明朝 Medium" w:hint="eastAsia"/>
        </w:rPr>
        <w:t>．</w:t>
      </w:r>
    </w:p>
    <w:p w14:paraId="6F742A3D" w14:textId="77777777" w:rsidR="000F5F54" w:rsidRPr="006C3312" w:rsidRDefault="000F5F54" w:rsidP="000F5F54">
      <w:pPr>
        <w:ind w:firstLine="206"/>
        <w:rPr>
          <w:rFonts w:ascii="Times New Roman" w:eastAsia="BIZ UDP明朝 Medium" w:hint="eastAsia"/>
        </w:rPr>
      </w:pPr>
    </w:p>
    <w:p w14:paraId="6A51EC2E" w14:textId="77777777" w:rsidR="008413EE" w:rsidRPr="006C3312" w:rsidRDefault="008413EE" w:rsidP="003A3297">
      <w:pPr>
        <w:pStyle w:val="ab"/>
        <w:ind w:left="506" w:hanging="506"/>
        <w:rPr>
          <w:rFonts w:ascii="Times New Roman" w:eastAsia="BIZ UDP明朝 Medium"/>
        </w:rPr>
      </w:pPr>
      <w:r w:rsidRPr="006C3312">
        <w:rPr>
          <w:rFonts w:ascii="Times New Roman" w:eastAsia="BIZ UDP明朝 Medium"/>
        </w:rPr>
        <w:t>４．考察</w:t>
      </w:r>
    </w:p>
    <w:p w14:paraId="63DE923A" w14:textId="1A31BEE4" w:rsidR="00826519" w:rsidRPr="006C3312" w:rsidRDefault="00701600" w:rsidP="00701600">
      <w:pPr>
        <w:pStyle w:val="ae"/>
        <w:rPr>
          <w:rFonts w:ascii="Times New Roman" w:eastAsia="BIZ UDP明朝 Medium"/>
        </w:rPr>
      </w:pPr>
      <w:r w:rsidRPr="006C3312">
        <w:rPr>
          <w:rFonts w:ascii="Times New Roman" w:eastAsia="BIZ UDP明朝 Medium"/>
        </w:rPr>
        <w:t>演題登録</w:t>
      </w:r>
      <w:r w:rsidR="000F5F54">
        <w:rPr>
          <w:rFonts w:ascii="Times New Roman" w:eastAsia="BIZ UDP明朝 Medium"/>
        </w:rPr>
        <w:t>，</w:t>
      </w:r>
      <w:r w:rsidRPr="006C3312">
        <w:rPr>
          <w:rFonts w:ascii="Times New Roman" w:eastAsia="BIZ UDP明朝 Medium"/>
        </w:rPr>
        <w:t>事前参加登録に関する</w:t>
      </w:r>
      <w:r w:rsidR="006D53B2" w:rsidRPr="006C3312">
        <w:rPr>
          <w:rFonts w:ascii="Times New Roman" w:eastAsia="BIZ UDP明朝 Medium"/>
        </w:rPr>
        <w:t>お問い合わせ先</w:t>
      </w:r>
      <w:r w:rsidR="006D53B2" w:rsidRPr="006C3312">
        <w:rPr>
          <w:rFonts w:ascii="Times New Roman" w:eastAsia="BIZ UDP明朝 Medium"/>
        </w:rPr>
        <w:br/>
      </w:r>
      <w:r w:rsidRPr="006C3312">
        <w:rPr>
          <w:rFonts w:ascii="Times New Roman" w:eastAsia="BIZ UDP明朝 Medium"/>
        </w:rPr>
        <w:t>＜日本人間工学会</w:t>
      </w:r>
      <w:r w:rsidR="00CA4822" w:rsidRPr="006C3312">
        <w:rPr>
          <w:rFonts w:ascii="Times New Roman" w:eastAsia="BIZ UDP明朝 Medium"/>
        </w:rPr>
        <w:t>第</w:t>
      </w:r>
      <w:r w:rsidR="00CA4822" w:rsidRPr="006C3312">
        <w:rPr>
          <w:rFonts w:ascii="Times New Roman" w:eastAsia="BIZ UDP明朝 Medium"/>
        </w:rPr>
        <w:t>6</w:t>
      </w:r>
      <w:r w:rsidR="006C3312">
        <w:rPr>
          <w:rFonts w:ascii="Times New Roman" w:eastAsia="BIZ UDP明朝 Medium" w:hint="eastAsia"/>
        </w:rPr>
        <w:t>5</w:t>
      </w:r>
      <w:r w:rsidR="00CA4822" w:rsidRPr="006C3312">
        <w:rPr>
          <w:rFonts w:ascii="Times New Roman" w:eastAsia="BIZ UDP明朝 Medium"/>
        </w:rPr>
        <w:t>回大会事務局</w:t>
      </w:r>
      <w:r w:rsidR="008413EE" w:rsidRPr="006C3312">
        <w:rPr>
          <w:rFonts w:ascii="Times New Roman" w:eastAsia="BIZ UDP明朝 Medium"/>
        </w:rPr>
        <w:t>＞</w:t>
      </w:r>
    </w:p>
    <w:p w14:paraId="6C9C9C06" w14:textId="5E937E1F" w:rsidR="00826519" w:rsidRPr="006C3312" w:rsidRDefault="00701600" w:rsidP="00701600">
      <w:pPr>
        <w:ind w:firstLine="206"/>
        <w:rPr>
          <w:rFonts w:ascii="Times New Roman" w:eastAsia="BIZ UDP明朝 Medium"/>
        </w:rPr>
      </w:pPr>
      <w:r w:rsidRPr="006C3312">
        <w:rPr>
          <w:rFonts w:ascii="Times New Roman" w:eastAsia="BIZ UDP明朝 Medium"/>
        </w:rPr>
        <w:t>E-mail</w:t>
      </w:r>
      <w:r w:rsidRPr="006C3312">
        <w:rPr>
          <w:rFonts w:ascii="Times New Roman" w:eastAsia="BIZ UDP明朝 Medium"/>
        </w:rPr>
        <w:t>：</w:t>
      </w:r>
      <w:r w:rsidR="006C3312">
        <w:rPr>
          <w:rFonts w:ascii="Times New Roman" w:eastAsia="BIZ UDP明朝 Medium" w:hint="eastAsia"/>
        </w:rPr>
        <w:t xml:space="preserve"> </w:t>
      </w:r>
      <w:r w:rsidRPr="006C3312">
        <w:rPr>
          <w:rFonts w:ascii="Times New Roman" w:eastAsia="BIZ UDP明朝 Medium"/>
        </w:rPr>
        <w:t>jes</w:t>
      </w:r>
      <w:r w:rsidR="00CA4822" w:rsidRPr="006C3312">
        <w:rPr>
          <w:rFonts w:ascii="Times New Roman" w:eastAsia="BIZ UDP明朝 Medium"/>
        </w:rPr>
        <w:t>6</w:t>
      </w:r>
      <w:r w:rsidR="006C3312">
        <w:rPr>
          <w:rFonts w:ascii="Times New Roman" w:eastAsia="BIZ UDP明朝 Medium"/>
        </w:rPr>
        <w:t>5</w:t>
      </w:r>
      <w:r w:rsidR="00CA4822" w:rsidRPr="006C3312">
        <w:rPr>
          <w:rFonts w:ascii="Times New Roman" w:eastAsia="BIZ UDP明朝 Medium"/>
        </w:rPr>
        <w:t>@ergonomics.jp</w:t>
      </w:r>
    </w:p>
    <w:p w14:paraId="4F1A9408" w14:textId="77777777" w:rsidR="00826519" w:rsidRPr="006C3312" w:rsidRDefault="00826519" w:rsidP="00826519">
      <w:pPr>
        <w:ind w:firstLine="206"/>
        <w:rPr>
          <w:rFonts w:ascii="Times New Roman" w:eastAsia="BIZ UDP明朝 Medium"/>
          <w:szCs w:val="20"/>
        </w:rPr>
      </w:pPr>
    </w:p>
    <w:p w14:paraId="49ADC881" w14:textId="0F6AF76F" w:rsidR="008413EE" w:rsidRPr="006C3312" w:rsidRDefault="008413EE" w:rsidP="00AF2E5C">
      <w:pPr>
        <w:pStyle w:val="ab"/>
        <w:spacing w:afterLines="50" w:after="152" w:line="240" w:lineRule="auto"/>
        <w:ind w:left="506" w:hanging="506"/>
        <w:rPr>
          <w:rFonts w:ascii="Times New Roman" w:eastAsia="BIZ UDP明朝 Medium"/>
        </w:rPr>
      </w:pPr>
      <w:r w:rsidRPr="006C3312">
        <w:rPr>
          <w:rFonts w:ascii="Times New Roman" w:eastAsia="BIZ UDP明朝 Medium"/>
        </w:rPr>
        <w:t>文献（</w:t>
      </w:r>
      <w:r w:rsidR="001E4B38" w:rsidRPr="006C3312">
        <w:rPr>
          <w:rFonts w:ascii="Times New Roman" w:eastAsia="BIZ UDP明朝 Medium"/>
        </w:rPr>
        <w:t>日本人間工学誌</w:t>
      </w:r>
      <w:r w:rsidR="000F5F54">
        <w:rPr>
          <w:rFonts w:ascii="Times New Roman" w:eastAsia="BIZ UDP明朝 Medium" w:hint="eastAsia"/>
        </w:rPr>
        <w:t>に</w:t>
      </w:r>
      <w:r w:rsidR="001E4B38" w:rsidRPr="006C3312">
        <w:rPr>
          <w:rFonts w:ascii="Times New Roman" w:eastAsia="BIZ UDP明朝 Medium"/>
        </w:rPr>
        <w:t>用</w:t>
      </w:r>
      <w:r w:rsidR="000F5F54">
        <w:rPr>
          <w:rFonts w:ascii="Times New Roman" w:eastAsia="BIZ UDP明朝 Medium" w:hint="eastAsia"/>
        </w:rPr>
        <w:t>い</w:t>
      </w:r>
      <w:r w:rsidR="001E4B38" w:rsidRPr="006C3312">
        <w:rPr>
          <w:rFonts w:ascii="Times New Roman" w:eastAsia="BIZ UDP明朝 Medium"/>
        </w:rPr>
        <w:t>る文献形式</w:t>
      </w:r>
      <w:r w:rsidRPr="006C3312">
        <w:rPr>
          <w:rFonts w:ascii="Times New Roman" w:eastAsia="BIZ UDP明朝 Medium"/>
        </w:rPr>
        <w:t>）</w:t>
      </w:r>
    </w:p>
    <w:p w14:paraId="2AF1CF49" w14:textId="77777777" w:rsidR="008413EE" w:rsidRPr="006C3312" w:rsidRDefault="008413EE" w:rsidP="001D079B">
      <w:pPr>
        <w:pStyle w:val="ad"/>
        <w:ind w:left="369" w:hanging="369"/>
        <w:rPr>
          <w:rFonts w:ascii="Times New Roman" w:eastAsia="BIZ UDP明朝 Medium"/>
          <w:color w:val="000000"/>
        </w:rPr>
      </w:pPr>
      <w:r w:rsidRPr="006C3312">
        <w:rPr>
          <w:rFonts w:ascii="Times New Roman" w:eastAsia="BIZ UDP明朝 Medium"/>
          <w:color w:val="000000"/>
        </w:rPr>
        <w:t>1)</w:t>
      </w:r>
      <w:r w:rsidRPr="006C3312">
        <w:rPr>
          <w:rFonts w:ascii="Times New Roman" w:eastAsia="BIZ UDP明朝 Medium"/>
          <w:color w:val="000000"/>
        </w:rPr>
        <w:tab/>
      </w:r>
      <w:r w:rsidR="001E4B38" w:rsidRPr="006C3312">
        <w:rPr>
          <w:rFonts w:ascii="Times New Roman" w:eastAsia="BIZ UDP明朝 Medium"/>
          <w:color w:val="000000"/>
        </w:rPr>
        <w:t>大須賀美恵子</w:t>
      </w:r>
      <w:r w:rsidR="001E4B38" w:rsidRPr="006C3312">
        <w:rPr>
          <w:rFonts w:ascii="Times New Roman" w:eastAsia="BIZ UDP明朝 Medium"/>
          <w:color w:val="000000"/>
        </w:rPr>
        <w:t xml:space="preserve">, </w:t>
      </w:r>
      <w:r w:rsidR="001E4B38" w:rsidRPr="006C3312">
        <w:rPr>
          <w:rFonts w:ascii="Times New Roman" w:eastAsia="BIZ UDP明朝 Medium"/>
          <w:color w:val="000000"/>
        </w:rPr>
        <w:t>青木和夫</w:t>
      </w:r>
      <w:r w:rsidR="001E4B38" w:rsidRPr="006C3312">
        <w:rPr>
          <w:rFonts w:ascii="Times New Roman" w:eastAsia="BIZ UDP明朝 Medium"/>
          <w:color w:val="000000"/>
        </w:rPr>
        <w:t xml:space="preserve">, </w:t>
      </w:r>
      <w:r w:rsidR="001E4B38" w:rsidRPr="006C3312">
        <w:rPr>
          <w:rFonts w:ascii="Times New Roman" w:eastAsia="BIZ UDP明朝 Medium"/>
          <w:color w:val="000000"/>
        </w:rPr>
        <w:t>他</w:t>
      </w:r>
      <w:r w:rsidR="001E4B38" w:rsidRPr="006C3312">
        <w:rPr>
          <w:rFonts w:ascii="Times New Roman" w:eastAsia="BIZ UDP明朝 Medium"/>
          <w:color w:val="000000"/>
        </w:rPr>
        <w:t xml:space="preserve">. </w:t>
      </w:r>
      <w:r w:rsidR="001E4B38" w:rsidRPr="006C3312">
        <w:rPr>
          <w:rFonts w:ascii="Times New Roman" w:eastAsia="BIZ UDP明朝 Medium"/>
          <w:color w:val="000000"/>
        </w:rPr>
        <w:t>座談会－ネットで語る人間工学の来し方行く先－</w:t>
      </w:r>
      <w:r w:rsidR="001E4B38" w:rsidRPr="006C3312">
        <w:rPr>
          <w:rFonts w:ascii="Times New Roman" w:eastAsia="BIZ UDP明朝 Medium"/>
          <w:color w:val="000000"/>
        </w:rPr>
        <w:t xml:space="preserve">. </w:t>
      </w:r>
      <w:r w:rsidR="001E4B38" w:rsidRPr="006C3312">
        <w:rPr>
          <w:rFonts w:ascii="Times New Roman" w:eastAsia="BIZ UDP明朝 Medium"/>
          <w:color w:val="000000"/>
        </w:rPr>
        <w:t>人間工学</w:t>
      </w:r>
      <w:r w:rsidR="001E4B38" w:rsidRPr="006C3312">
        <w:rPr>
          <w:rFonts w:ascii="Times New Roman" w:eastAsia="BIZ UDP明朝 Medium"/>
          <w:color w:val="000000"/>
        </w:rPr>
        <w:t>. 2014, 50(1), p. 1-10.</w:t>
      </w:r>
    </w:p>
    <w:p w14:paraId="19A9F5DE" w14:textId="77777777" w:rsidR="001E4B38" w:rsidRPr="006C3312" w:rsidRDefault="001E4B38" w:rsidP="001D079B">
      <w:pPr>
        <w:pStyle w:val="ad"/>
        <w:ind w:left="369" w:hanging="369"/>
        <w:rPr>
          <w:rFonts w:ascii="Times New Roman"/>
          <w:color w:val="000000"/>
        </w:rPr>
      </w:pPr>
      <w:r w:rsidRPr="006C3312">
        <w:rPr>
          <w:rFonts w:ascii="Times New Roman" w:eastAsia="BIZ UDP明朝 Medium"/>
          <w:color w:val="000000"/>
        </w:rPr>
        <w:t xml:space="preserve">2) </w:t>
      </w:r>
      <w:r w:rsidRPr="006C3312">
        <w:rPr>
          <w:rFonts w:ascii="Times New Roman"/>
          <w:color w:val="000000"/>
        </w:rPr>
        <w:t>Dul, J.; Bruder, R.; et al. A strategy for human factors/ergonomics: Developing the discipline and profession. Ergonomics. 2012, 55(4), p. 377-395.</w:t>
      </w:r>
    </w:p>
    <w:p w14:paraId="284A1107" w14:textId="77777777" w:rsidR="00D22025" w:rsidRPr="006C3312" w:rsidRDefault="00D22025" w:rsidP="001D079B">
      <w:pPr>
        <w:pStyle w:val="ad"/>
        <w:ind w:left="369" w:hanging="369"/>
        <w:rPr>
          <w:rFonts w:ascii="Times New Roman"/>
          <w:color w:val="000000"/>
        </w:rPr>
      </w:pPr>
    </w:p>
    <w:p w14:paraId="3C7C090B" w14:textId="77777777" w:rsidR="00D22025" w:rsidRPr="006C3312" w:rsidRDefault="00D22025" w:rsidP="001D079B">
      <w:pPr>
        <w:pStyle w:val="ad"/>
        <w:ind w:left="369" w:hanging="369"/>
        <w:rPr>
          <w:rFonts w:ascii="Times New Roman"/>
        </w:rPr>
      </w:pPr>
      <w:r w:rsidRPr="006C3312">
        <w:rPr>
          <w:rFonts w:ascii="Times New Roman"/>
        </w:rPr>
        <w:t>詳細は学会</w:t>
      </w:r>
      <w:r w:rsidRPr="006C3312">
        <w:rPr>
          <w:rFonts w:ascii="Times New Roman"/>
        </w:rPr>
        <w:t>HP</w:t>
      </w:r>
      <w:r w:rsidRPr="006C3312">
        <w:rPr>
          <w:rFonts w:ascii="Times New Roman"/>
        </w:rPr>
        <w:t>の「執筆要領」の各論文テンプレートをご覧ください。</w:t>
      </w:r>
    </w:p>
    <w:p w14:paraId="7D73BA1E" w14:textId="77777777" w:rsidR="00D22025" w:rsidRPr="006C3312" w:rsidRDefault="00000000" w:rsidP="001D079B">
      <w:pPr>
        <w:pStyle w:val="ad"/>
        <w:ind w:left="369" w:hanging="369"/>
        <w:rPr>
          <w:rFonts w:ascii="Times New Roman"/>
        </w:rPr>
      </w:pPr>
      <w:hyperlink r:id="rId12" w:history="1">
        <w:r w:rsidR="00D22025" w:rsidRPr="006C3312">
          <w:rPr>
            <w:rStyle w:val="a6"/>
            <w:rFonts w:ascii="Times New Roman"/>
          </w:rPr>
          <w:t>https://www.ergonomics.jp/journal/journal_post/rules.html</w:t>
        </w:r>
      </w:hyperlink>
    </w:p>
    <w:p w14:paraId="5BB809E8" w14:textId="77777777" w:rsidR="00D22025" w:rsidRPr="006C3312" w:rsidRDefault="00D22025" w:rsidP="001D079B">
      <w:pPr>
        <w:pStyle w:val="ad"/>
        <w:ind w:left="369" w:hanging="369"/>
        <w:rPr>
          <w:rFonts w:ascii="Times New Roman"/>
        </w:rPr>
      </w:pPr>
    </w:p>
    <w:sectPr w:rsidR="00D22025" w:rsidRPr="006C3312" w:rsidSect="003A3297">
      <w:footerReference w:type="default" r:id="rId13"/>
      <w:type w:val="continuous"/>
      <w:pgSz w:w="11906" w:h="16838" w:code="9"/>
      <w:pgMar w:top="1418" w:right="1134" w:bottom="1418" w:left="1134" w:header="312" w:footer="629" w:gutter="0"/>
      <w:cols w:num="2" w:space="574"/>
      <w:docGrid w:type="linesAndChars" w:linePitch="304" w:charSpace="-28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37440" w14:textId="77777777" w:rsidR="002B1B3B" w:rsidRDefault="002B1B3B">
      <w:pPr>
        <w:ind w:firstLine="220"/>
      </w:pPr>
      <w:r>
        <w:separator/>
      </w:r>
    </w:p>
  </w:endnote>
  <w:endnote w:type="continuationSeparator" w:id="0">
    <w:p w14:paraId="6D1B480E" w14:textId="77777777" w:rsidR="002B1B3B" w:rsidRDefault="002B1B3B">
      <w:pPr>
        <w:ind w:firstLine="2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BIZ UDPゴシック">
    <w:panose1 w:val="020B0400000000000000"/>
    <w:charset w:val="80"/>
    <w:family w:val="modern"/>
    <w:pitch w:val="variable"/>
    <w:sig w:usb0="E00002F7" w:usb1="2AC7EDF8" w:usb2="00000012" w:usb3="00000000" w:csb0="00020001" w:csb1="00000000"/>
  </w:font>
  <w:font w:name="BIZ UDP明朝 Medium">
    <w:panose1 w:val="02020500000000000000"/>
    <w:charset w:val="80"/>
    <w:family w:val="roman"/>
    <w:pitch w:val="variable"/>
    <w:sig w:usb0="E00002F7" w:usb1="2AC7EDF8" w:usb2="00000012" w:usb3="00000000" w:csb0="00020001"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A5A1C" w14:textId="77777777" w:rsidR="008413EE" w:rsidRDefault="008413EE">
    <w:pPr>
      <w:pStyle w:val="a5"/>
      <w:ind w:firstLine="21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82CA6" w14:textId="77777777" w:rsidR="008413EE" w:rsidRDefault="008413EE">
    <w:pPr>
      <w:pStyle w:val="a5"/>
      <w:ind w:firstLine="160"/>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A984C" w14:textId="77777777" w:rsidR="008413EE" w:rsidRDefault="008413EE">
    <w:pPr>
      <w:pStyle w:val="a5"/>
      <w:ind w:firstLine="21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B6CD" w14:textId="77777777" w:rsidR="008413EE" w:rsidRDefault="008413EE">
    <w:pPr>
      <w:pStyle w:val="a5"/>
      <w:ind w:firstLine="210"/>
      <w:rPr>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A65E2" w14:textId="77777777" w:rsidR="002B1B3B" w:rsidRDefault="002B1B3B">
      <w:pPr>
        <w:ind w:firstLine="220"/>
      </w:pPr>
      <w:r>
        <w:separator/>
      </w:r>
    </w:p>
  </w:footnote>
  <w:footnote w:type="continuationSeparator" w:id="0">
    <w:p w14:paraId="3CDA4A6B" w14:textId="77777777" w:rsidR="002B1B3B" w:rsidRDefault="002B1B3B">
      <w:pPr>
        <w:ind w:firstLine="2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86862" w14:textId="77777777" w:rsidR="008413EE" w:rsidRDefault="008413EE">
    <w:pPr>
      <w:pStyle w:val="a4"/>
      <w:ind w:firstLine="21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D30F1" w14:textId="77777777" w:rsidR="008413EE" w:rsidRDefault="008413EE">
    <w:pPr>
      <w:pStyle w:val="a4"/>
      <w:ind w:firstLine="21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D3489" w14:textId="77777777" w:rsidR="008413EE" w:rsidRDefault="008413EE">
    <w:pPr>
      <w:pStyle w:val="a4"/>
      <w:ind w:firstLine="21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removePersonalInformation/>
  <w:removeDateAndTime/>
  <w:bordersDoNotSurroundHeader/>
  <w:bordersDoNotSurroundFooter/>
  <w:proofState w:spelling="clean" w:grammar="dirty"/>
  <w:defaultTabStop w:val="851"/>
  <w:drawingGridHorizontalSpacing w:val="103"/>
  <w:drawingGridVerticalSpacing w:val="152"/>
  <w:displayHorizontalDrawingGridEvery w:val="0"/>
  <w:displayVerticalDrawingGridEvery w:val="2"/>
  <w:characterSpacingControl w:val="doNotCompress"/>
  <w:strictFirstAndLastChars/>
  <w:hdrShapeDefaults>
    <o:shapedefaults v:ext="edit" spidmax="2050">
      <v:textbox inset="5.85pt,.7pt,5.85pt,.7pt"/>
    </o:shapedefaults>
  </w:hdrShapeDefaults>
  <w:footnotePr>
    <w:footnote w:id="-1"/>
    <w:footnote w:id="0"/>
  </w:footnotePr>
  <w:endnotePr>
    <w:endnote w:id="-1"/>
    <w:endnote w:id="0"/>
  </w:endnotePr>
  <w:compat>
    <w:spaceForUL/>
    <w:balanceSingleByteDoubleByteWidth/>
    <w:ulTrailSpace/>
    <w:doNotExpandShiftReturn/>
    <w:suppressBottomSpacing/>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NjM3NrY0N7e0NDdS0lEKTi0uzszPAykwqgUARSZYkiwAAAA="/>
  </w:docVars>
  <w:rsids>
    <w:rsidRoot w:val="00561835"/>
    <w:rsid w:val="00000447"/>
    <w:rsid w:val="00000EB5"/>
    <w:rsid w:val="000441D1"/>
    <w:rsid w:val="000859A9"/>
    <w:rsid w:val="000B5514"/>
    <w:rsid w:val="000F5F54"/>
    <w:rsid w:val="00135AA1"/>
    <w:rsid w:val="001569A9"/>
    <w:rsid w:val="00171271"/>
    <w:rsid w:val="001A0D4A"/>
    <w:rsid w:val="001A0F50"/>
    <w:rsid w:val="001D079B"/>
    <w:rsid w:val="001D10D3"/>
    <w:rsid w:val="001E13A7"/>
    <w:rsid w:val="001E4B38"/>
    <w:rsid w:val="00223F16"/>
    <w:rsid w:val="002321AA"/>
    <w:rsid w:val="00253994"/>
    <w:rsid w:val="002B1B3B"/>
    <w:rsid w:val="002E77E1"/>
    <w:rsid w:val="003262D1"/>
    <w:rsid w:val="00327386"/>
    <w:rsid w:val="00365A6F"/>
    <w:rsid w:val="003A3297"/>
    <w:rsid w:val="003F4813"/>
    <w:rsid w:val="0046138E"/>
    <w:rsid w:val="004614B3"/>
    <w:rsid w:val="00470627"/>
    <w:rsid w:val="00492065"/>
    <w:rsid w:val="004F6D66"/>
    <w:rsid w:val="00514430"/>
    <w:rsid w:val="00556070"/>
    <w:rsid w:val="00556791"/>
    <w:rsid w:val="00561835"/>
    <w:rsid w:val="00564055"/>
    <w:rsid w:val="00577FD0"/>
    <w:rsid w:val="005963AD"/>
    <w:rsid w:val="005B006F"/>
    <w:rsid w:val="005D64E9"/>
    <w:rsid w:val="006630F7"/>
    <w:rsid w:val="006B4CDD"/>
    <w:rsid w:val="006C3312"/>
    <w:rsid w:val="006D53B2"/>
    <w:rsid w:val="00701600"/>
    <w:rsid w:val="007200A1"/>
    <w:rsid w:val="00751357"/>
    <w:rsid w:val="00776CA8"/>
    <w:rsid w:val="007A6D38"/>
    <w:rsid w:val="007B0652"/>
    <w:rsid w:val="00826519"/>
    <w:rsid w:val="008413EE"/>
    <w:rsid w:val="00844E77"/>
    <w:rsid w:val="00897411"/>
    <w:rsid w:val="0092076F"/>
    <w:rsid w:val="00957AAF"/>
    <w:rsid w:val="00994E67"/>
    <w:rsid w:val="009B4BB8"/>
    <w:rsid w:val="00A61AA5"/>
    <w:rsid w:val="00AE2BB1"/>
    <w:rsid w:val="00AF2E5C"/>
    <w:rsid w:val="00B3377C"/>
    <w:rsid w:val="00B975B2"/>
    <w:rsid w:val="00BB1B24"/>
    <w:rsid w:val="00BB583A"/>
    <w:rsid w:val="00BB63F4"/>
    <w:rsid w:val="00BC0F9D"/>
    <w:rsid w:val="00BE0E4C"/>
    <w:rsid w:val="00C22C4F"/>
    <w:rsid w:val="00C33814"/>
    <w:rsid w:val="00C938C7"/>
    <w:rsid w:val="00CA4822"/>
    <w:rsid w:val="00D22025"/>
    <w:rsid w:val="00DA333B"/>
    <w:rsid w:val="00E24EDE"/>
    <w:rsid w:val="00E5019E"/>
    <w:rsid w:val="00E50264"/>
    <w:rsid w:val="00E70580"/>
    <w:rsid w:val="00E87864"/>
    <w:rsid w:val="00E95095"/>
    <w:rsid w:val="00EF12F6"/>
    <w:rsid w:val="00F405A8"/>
    <w:rsid w:val="00FF36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84E99A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autoSpaceDE w:val="0"/>
      <w:autoSpaceDN w:val="0"/>
      <w:ind w:firstLineChars="100" w:firstLine="100"/>
      <w:jc w:val="both"/>
    </w:pPr>
    <w:rPr>
      <w:rFonts w:ascii="ＭＳ 明朝" w:hAnsi="Times New Roman"/>
      <w:kern w:val="2"/>
      <w:sz w:val="22"/>
      <w:szCs w:val="18"/>
    </w:rPr>
  </w:style>
  <w:style w:type="paragraph" w:styleId="1">
    <w:name w:val="heading 1"/>
    <w:basedOn w:val="a"/>
    <w:next w:val="a"/>
    <w:qFormat/>
    <w:pPr>
      <w:keepNext/>
      <w:ind w:firstLineChars="0" w:firstLine="0"/>
      <w:outlineLvl w:val="0"/>
    </w:pPr>
    <w:rPr>
      <w:rFonts w:ascii="Arial" w:eastAsia="ＭＳ ゴシック" w:hAnsi="Arial"/>
      <w:sz w:val="24"/>
      <w:szCs w:val="24"/>
    </w:rPr>
  </w:style>
  <w:style w:type="paragraph" w:styleId="2">
    <w:name w:val="heading 2"/>
    <w:basedOn w:val="a"/>
    <w:next w:val="a"/>
    <w:link w:val="20"/>
    <w:uiPriority w:val="9"/>
    <w:semiHidden/>
    <w:unhideWhenUsed/>
    <w:qFormat/>
    <w:rsid w:val="006D53B2"/>
    <w:pPr>
      <w:keepNext/>
      <w:outlineLvl w:val="1"/>
    </w:pPr>
    <w:rPr>
      <w:rFonts w:ascii="Arial" w:eastAsia="ＭＳ ゴシック"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autoRedefine/>
    <w:semiHidden/>
    <w:pPr>
      <w:ind w:firstLine="180"/>
    </w:pPr>
    <w:rPr>
      <w:rFonts w:ascii="Times New Roman"/>
    </w:rPr>
  </w:style>
  <w:style w:type="paragraph" w:styleId="a4">
    <w:name w:val="header"/>
    <w:basedOn w:val="a"/>
    <w:semiHidden/>
    <w:unhideWhenUsed/>
    <w:pPr>
      <w:tabs>
        <w:tab w:val="center" w:pos="4252"/>
        <w:tab w:val="right" w:pos="8504"/>
      </w:tabs>
      <w:snapToGrid w:val="0"/>
    </w:pPr>
    <w:rPr>
      <w:sz w:val="21"/>
      <w:szCs w:val="24"/>
    </w:rPr>
  </w:style>
  <w:style w:type="paragraph" w:styleId="a5">
    <w:name w:val="footer"/>
    <w:basedOn w:val="a"/>
    <w:semiHidden/>
    <w:unhideWhenUsed/>
    <w:pPr>
      <w:tabs>
        <w:tab w:val="center" w:pos="4252"/>
        <w:tab w:val="right" w:pos="8504"/>
      </w:tabs>
      <w:snapToGrid w:val="0"/>
    </w:pPr>
    <w:rPr>
      <w:sz w:val="21"/>
      <w:szCs w:val="24"/>
    </w:rPr>
  </w:style>
  <w:style w:type="paragraph" w:styleId="21">
    <w:name w:val="Body Text Indent 2"/>
    <w:basedOn w:val="a"/>
    <w:semiHidden/>
    <w:pPr>
      <w:ind w:left="193"/>
      <w:textAlignment w:val="top"/>
    </w:pPr>
    <w:rPr>
      <w:rFonts w:ascii="ＭＳ Ｐ明朝" w:hAnsi="ＭＳ Ｐ明朝"/>
      <w:sz w:val="20"/>
      <w:szCs w:val="20"/>
    </w:rPr>
  </w:style>
  <w:style w:type="character" w:styleId="a6">
    <w:name w:val="Hyperlink"/>
    <w:semiHidden/>
    <w:rPr>
      <w:color w:val="0000FF"/>
      <w:u w:val="single"/>
    </w:rPr>
  </w:style>
  <w:style w:type="paragraph" w:customStyle="1" w:styleId="a7">
    <w:name w:val="タイトル"/>
    <w:basedOn w:val="a"/>
    <w:pPr>
      <w:snapToGrid w:val="0"/>
      <w:ind w:firstLineChars="0" w:firstLine="0"/>
      <w:jc w:val="center"/>
    </w:pPr>
    <w:rPr>
      <w:rFonts w:ascii="ＭＳ ゴシック" w:eastAsia="ＭＳ ゴシック"/>
      <w:b/>
      <w:bCs/>
      <w:sz w:val="28"/>
    </w:rPr>
  </w:style>
  <w:style w:type="paragraph" w:customStyle="1" w:styleId="a8">
    <w:name w:val="サブタイトル"/>
    <w:basedOn w:val="a"/>
    <w:pPr>
      <w:ind w:firstLineChars="0" w:firstLine="0"/>
      <w:jc w:val="center"/>
    </w:pPr>
    <w:rPr>
      <w:rFonts w:ascii="ＭＳ ゴシック" w:eastAsia="ＭＳ ゴシック" w:hAnsi="ＭＳ ゴシック"/>
      <w:b/>
      <w:bCs/>
      <w:sz w:val="24"/>
    </w:rPr>
  </w:style>
  <w:style w:type="paragraph" w:customStyle="1" w:styleId="a9">
    <w:name w:val="所属"/>
    <w:basedOn w:val="a"/>
    <w:pPr>
      <w:ind w:firstLineChars="0" w:firstLine="0"/>
      <w:jc w:val="center"/>
    </w:pPr>
    <w:rPr>
      <w:rFonts w:eastAsia="ＭＳ ゴシック"/>
      <w:sz w:val="24"/>
    </w:rPr>
  </w:style>
  <w:style w:type="paragraph" w:customStyle="1" w:styleId="aa">
    <w:name w:val="英文タイトル所属"/>
    <w:basedOn w:val="a"/>
    <w:pPr>
      <w:ind w:firstLineChars="0" w:firstLine="0"/>
      <w:jc w:val="center"/>
    </w:pPr>
    <w:rPr>
      <w:rFonts w:ascii="Times New Roman" w:eastAsia="ＭＳ ゴシック"/>
      <w:b/>
      <w:bCs/>
    </w:rPr>
  </w:style>
  <w:style w:type="paragraph" w:customStyle="1" w:styleId="ab">
    <w:name w:val="見出し"/>
    <w:basedOn w:val="a"/>
    <w:pPr>
      <w:snapToGrid w:val="0"/>
      <w:spacing w:line="360" w:lineRule="auto"/>
      <w:ind w:left="540" w:hangingChars="224" w:hanging="540"/>
    </w:pPr>
    <w:rPr>
      <w:b/>
      <w:bCs/>
      <w:sz w:val="24"/>
    </w:rPr>
  </w:style>
  <w:style w:type="paragraph" w:customStyle="1" w:styleId="ac">
    <w:name w:val="図表タイトル説明"/>
    <w:basedOn w:val="a"/>
    <w:pPr>
      <w:ind w:firstLine="197"/>
      <w:jc w:val="center"/>
    </w:pPr>
    <w:rPr>
      <w:rFonts w:eastAsia="ＭＳ ゴシック"/>
      <w:szCs w:val="20"/>
    </w:rPr>
  </w:style>
  <w:style w:type="paragraph" w:customStyle="1" w:styleId="ad">
    <w:name w:val="参考文献"/>
    <w:basedOn w:val="a"/>
    <w:pPr>
      <w:tabs>
        <w:tab w:val="left" w:pos="354"/>
      </w:tabs>
      <w:ind w:left="352" w:hangingChars="179" w:hanging="352"/>
    </w:pPr>
  </w:style>
  <w:style w:type="paragraph" w:customStyle="1" w:styleId="ae">
    <w:name w:val="事務局"/>
    <w:basedOn w:val="a"/>
    <w:pPr>
      <w:ind w:firstLineChars="0" w:firstLine="0"/>
    </w:pPr>
  </w:style>
  <w:style w:type="character" w:styleId="af">
    <w:name w:val="FollowedHyperlink"/>
    <w:semiHidden/>
    <w:rPr>
      <w:color w:val="800080"/>
      <w:u w:val="single"/>
    </w:rPr>
  </w:style>
  <w:style w:type="paragraph" w:styleId="3">
    <w:name w:val="Body Text Indent 3"/>
    <w:basedOn w:val="a"/>
    <w:semiHidden/>
    <w:pPr>
      <w:ind w:firstLine="206"/>
    </w:pPr>
    <w:rPr>
      <w:u w:val="double"/>
    </w:rPr>
  </w:style>
  <w:style w:type="character" w:customStyle="1" w:styleId="20">
    <w:name w:val="見出し 2 (文字)"/>
    <w:link w:val="2"/>
    <w:uiPriority w:val="9"/>
    <w:semiHidden/>
    <w:rsid w:val="006D53B2"/>
    <w:rPr>
      <w:rFonts w:ascii="Arial" w:eastAsia="ＭＳ ゴシック" w:hAnsi="Arial" w:cs="Times New Roman"/>
      <w:kern w:val="2"/>
      <w:sz w:val="22"/>
      <w:szCs w:val="18"/>
    </w:rPr>
  </w:style>
  <w:style w:type="paragraph" w:styleId="af0">
    <w:name w:val="Balloon Text"/>
    <w:basedOn w:val="a"/>
    <w:link w:val="af1"/>
    <w:uiPriority w:val="99"/>
    <w:semiHidden/>
    <w:unhideWhenUsed/>
    <w:rsid w:val="001A0F50"/>
    <w:rPr>
      <w:rFonts w:ascii="Arial" w:eastAsia="ＭＳ ゴシック" w:hAnsi="Arial"/>
      <w:sz w:val="18"/>
    </w:rPr>
  </w:style>
  <w:style w:type="character" w:customStyle="1" w:styleId="af1">
    <w:name w:val="吹き出し (文字)"/>
    <w:link w:val="af0"/>
    <w:uiPriority w:val="99"/>
    <w:semiHidden/>
    <w:rsid w:val="001A0F50"/>
    <w:rPr>
      <w:rFonts w:ascii="Arial" w:eastAsia="ＭＳ ゴシック" w:hAnsi="Arial" w:cs="Times New Roman"/>
      <w:kern w:val="2"/>
      <w:sz w:val="18"/>
      <w:szCs w:val="18"/>
    </w:rPr>
  </w:style>
  <w:style w:type="paragraph" w:styleId="af2">
    <w:name w:val="Revision"/>
    <w:hidden/>
    <w:uiPriority w:val="99"/>
    <w:semiHidden/>
    <w:rsid w:val="00000EB5"/>
    <w:rPr>
      <w:rFonts w:ascii="ＭＳ 明朝" w:hAnsi="Times New Roman"/>
      <w:kern w:val="2"/>
      <w:sz w:val="22"/>
      <w:szCs w:val="18"/>
    </w:rPr>
  </w:style>
  <w:style w:type="character" w:styleId="af3">
    <w:name w:val="Unresolved Mention"/>
    <w:uiPriority w:val="99"/>
    <w:semiHidden/>
    <w:unhideWhenUsed/>
    <w:rsid w:val="00D220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738666">
      <w:bodyDiv w:val="1"/>
      <w:marLeft w:val="0"/>
      <w:marRight w:val="0"/>
      <w:marTop w:val="0"/>
      <w:marBottom w:val="0"/>
      <w:divBdr>
        <w:top w:val="none" w:sz="0" w:space="0" w:color="auto"/>
        <w:left w:val="none" w:sz="0" w:space="0" w:color="auto"/>
        <w:bottom w:val="none" w:sz="0" w:space="0" w:color="auto"/>
        <w:right w:val="none" w:sz="0" w:space="0" w:color="auto"/>
      </w:divBdr>
    </w:div>
    <w:div w:id="1998729564">
      <w:bodyDiv w:val="1"/>
      <w:marLeft w:val="0"/>
      <w:marRight w:val="0"/>
      <w:marTop w:val="0"/>
      <w:marBottom w:val="0"/>
      <w:divBdr>
        <w:top w:val="none" w:sz="0" w:space="0" w:color="auto"/>
        <w:left w:val="none" w:sz="0" w:space="0" w:color="auto"/>
        <w:bottom w:val="none" w:sz="0" w:space="0" w:color="auto"/>
        <w:right w:val="none" w:sz="0" w:space="0" w:color="auto"/>
      </w:divBdr>
      <w:divsChild>
        <w:div w:id="862280470">
          <w:marLeft w:val="0"/>
          <w:marRight w:val="0"/>
          <w:marTop w:val="0"/>
          <w:marBottom w:val="0"/>
          <w:divBdr>
            <w:top w:val="none" w:sz="0" w:space="0" w:color="auto"/>
            <w:left w:val="none" w:sz="0" w:space="0" w:color="auto"/>
            <w:bottom w:val="none" w:sz="0" w:space="0" w:color="auto"/>
            <w:right w:val="none" w:sz="0" w:space="0" w:color="auto"/>
          </w:divBdr>
          <w:divsChild>
            <w:div w:id="1072119470">
              <w:marLeft w:val="0"/>
              <w:marRight w:val="0"/>
              <w:marTop w:val="0"/>
              <w:marBottom w:val="0"/>
              <w:divBdr>
                <w:top w:val="none" w:sz="0" w:space="0" w:color="auto"/>
                <w:left w:val="none" w:sz="0" w:space="0" w:color="auto"/>
                <w:bottom w:val="none" w:sz="0" w:space="0" w:color="auto"/>
                <w:right w:val="none" w:sz="0" w:space="0" w:color="auto"/>
              </w:divBdr>
              <w:divsChild>
                <w:div w:id="186255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hyperlink" Target="https://www.ergonomics.jp/journal/journal_post/rules.htm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1</Words>
  <Characters>1891</Characters>
  <Application>Microsoft Office Word</Application>
  <DocSecurity>0</DocSecurity>
  <Lines>15</Lines>
  <Paragraphs>4</Paragraphs>
  <ScaleCrop>false</ScaleCrop>
  <HeadingPairs>
    <vt:vector size="2" baseType="variant">
      <vt:variant>
        <vt:lpstr>タイトル</vt:lpstr>
      </vt:variant>
      <vt:variant>
        <vt:i4>1</vt:i4>
      </vt:variant>
    </vt:vector>
  </HeadingPairs>
  <TitlesOfParts>
    <vt:vector size="1" baseType="lpstr">
      <vt:lpstr/>
    </vt:vector>
  </TitlesOfParts>
  <LinksUpToDate>false</LinksUpToDate>
  <CharactersWithSpaces>2218</CharactersWithSpaces>
  <SharedDoc>false</SharedDoc>
  <HLinks>
    <vt:vector size="6" baseType="variant">
      <vt:variant>
        <vt:i4>6684698</vt:i4>
      </vt:variant>
      <vt:variant>
        <vt:i4>0</vt:i4>
      </vt:variant>
      <vt:variant>
        <vt:i4>0</vt:i4>
      </vt:variant>
      <vt:variant>
        <vt:i4>5</vt:i4>
      </vt:variant>
      <vt:variant>
        <vt:lpwstr>https://www.ergonomics.jp/journal/journal_post/rule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2-09T15:50:00Z</dcterms:created>
  <dcterms:modified xsi:type="dcterms:W3CDTF">2023-12-09T15:56:00Z</dcterms:modified>
</cp:coreProperties>
</file>